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BA083" w14:textId="65DD2F86" w:rsidR="00B0123B" w:rsidRDefault="009164FE" w:rsidP="009164FE">
      <w:pPr>
        <w:pStyle w:val="Title"/>
      </w:pPr>
      <w:r>
        <w:t>Lab P20 Logbook</w:t>
      </w:r>
    </w:p>
    <w:p w14:paraId="71750F4E" w14:textId="26B4A934" w:rsidR="009164FE" w:rsidRDefault="009164FE" w:rsidP="009164FE">
      <w:r>
        <w:t xml:space="preserve">By </w:t>
      </w:r>
      <w:r w:rsidR="008519ED">
        <w:t xml:space="preserve">Vernon Koo Hern </w:t>
      </w:r>
      <w:proofErr w:type="spellStart"/>
      <w:r w:rsidR="008519ED">
        <w:t>Xhen</w:t>
      </w:r>
      <w:proofErr w:type="spellEnd"/>
      <w:r w:rsidR="00AF57E8">
        <w:t xml:space="preserve"> 31541933</w:t>
      </w:r>
    </w:p>
    <w:p w14:paraId="6BD052D1" w14:textId="57BFF43D" w:rsidR="009164FE" w:rsidRDefault="009164FE" w:rsidP="009164FE">
      <w:pPr>
        <w:pStyle w:val="Heading1"/>
        <w:jc w:val="both"/>
      </w:pPr>
      <w:r>
        <w:t>Section 3.1 The GUI send and receive windows</w:t>
      </w:r>
    </w:p>
    <w:p w14:paraId="6E987D8B" w14:textId="5FF44915" w:rsidR="008519ED" w:rsidRPr="00B46916" w:rsidRDefault="00F5177E" w:rsidP="00F5177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 xml:space="preserve">Two windows are </w:t>
      </w:r>
      <w:r w:rsidR="008519ED" w:rsidRPr="00B46916">
        <w:rPr>
          <w:rFonts w:ascii="Times New Roman" w:hAnsi="Times New Roman" w:cs="Times New Roman"/>
          <w:sz w:val="24"/>
          <w:szCs w:val="24"/>
        </w:rPr>
        <w:t>created. One is the sender window while the other one is the receiver window.</w:t>
      </w:r>
    </w:p>
    <w:p w14:paraId="325E7B8B" w14:textId="2122F896" w:rsidR="00676D26" w:rsidRPr="00B46916" w:rsidRDefault="008519ED" w:rsidP="008519E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 xml:space="preserve">The application is designed to have several functions such as pen </w:t>
      </w:r>
      <w:proofErr w:type="spellStart"/>
      <w:r w:rsidRPr="00B46916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B46916">
        <w:rPr>
          <w:rFonts w:ascii="Times New Roman" w:hAnsi="Times New Roman" w:cs="Times New Roman"/>
          <w:sz w:val="24"/>
          <w:szCs w:val="24"/>
        </w:rPr>
        <w:t xml:space="preserve">, pen width, clear </w:t>
      </w:r>
      <w:proofErr w:type="gramStart"/>
      <w:r w:rsidRPr="00B46916">
        <w:rPr>
          <w:rFonts w:ascii="Times New Roman" w:hAnsi="Times New Roman" w:cs="Times New Roman"/>
          <w:sz w:val="24"/>
          <w:szCs w:val="24"/>
        </w:rPr>
        <w:t>screen</w:t>
      </w:r>
      <w:proofErr w:type="gramEnd"/>
      <w:r w:rsidRPr="00B46916">
        <w:rPr>
          <w:rFonts w:ascii="Times New Roman" w:hAnsi="Times New Roman" w:cs="Times New Roman"/>
          <w:sz w:val="24"/>
          <w:szCs w:val="24"/>
        </w:rPr>
        <w:t xml:space="preserve"> and unclear screen. For example,</w:t>
      </w:r>
      <w:r w:rsidR="00676D26" w:rsidRPr="00B46916">
        <w:rPr>
          <w:rFonts w:ascii="Times New Roman" w:hAnsi="Times New Roman" w:cs="Times New Roman"/>
          <w:sz w:val="24"/>
          <w:szCs w:val="24"/>
        </w:rPr>
        <w:t xml:space="preserve"> user</w:t>
      </w:r>
      <w:r w:rsidRPr="00B46916">
        <w:rPr>
          <w:rFonts w:ascii="Times New Roman" w:hAnsi="Times New Roman" w:cs="Times New Roman"/>
          <w:sz w:val="24"/>
          <w:szCs w:val="24"/>
        </w:rPr>
        <w:t>s</w:t>
      </w:r>
      <w:r w:rsidR="00676D26" w:rsidRPr="00B46916">
        <w:rPr>
          <w:rFonts w:ascii="Times New Roman" w:hAnsi="Times New Roman" w:cs="Times New Roman"/>
          <w:sz w:val="24"/>
          <w:szCs w:val="24"/>
        </w:rPr>
        <w:t xml:space="preserve"> can select the desired pen </w:t>
      </w:r>
      <w:proofErr w:type="spellStart"/>
      <w:r w:rsidR="00676D26" w:rsidRPr="00B46916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676D26" w:rsidRPr="00B46916">
        <w:rPr>
          <w:rFonts w:ascii="Times New Roman" w:hAnsi="Times New Roman" w:cs="Times New Roman"/>
          <w:sz w:val="24"/>
          <w:szCs w:val="24"/>
        </w:rPr>
        <w:t xml:space="preserve"> from a </w:t>
      </w:r>
      <w:proofErr w:type="spellStart"/>
      <w:r w:rsidR="00676D26" w:rsidRPr="00B46916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676D26" w:rsidRPr="00B46916">
        <w:rPr>
          <w:rFonts w:ascii="Times New Roman" w:hAnsi="Times New Roman" w:cs="Times New Roman"/>
          <w:sz w:val="24"/>
          <w:szCs w:val="24"/>
        </w:rPr>
        <w:t xml:space="preserve"> box as shown </w:t>
      </w:r>
      <w:r w:rsidRPr="00B46916">
        <w:rPr>
          <w:rFonts w:ascii="Times New Roman" w:hAnsi="Times New Roman" w:cs="Times New Roman"/>
          <w:sz w:val="24"/>
          <w:szCs w:val="24"/>
        </w:rPr>
        <w:t>in the diagram below.</w:t>
      </w:r>
    </w:p>
    <w:p w14:paraId="32D8843A" w14:textId="7DD15DAF" w:rsidR="00676D26" w:rsidRPr="00B46916" w:rsidRDefault="00676D26" w:rsidP="00F5177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46916">
        <w:rPr>
          <w:rFonts w:ascii="Times New Roman" w:hAnsi="Times New Roman" w:cs="Times New Roman"/>
          <w:sz w:val="24"/>
          <w:szCs w:val="24"/>
        </w:rPr>
        <w:t>QImage</w:t>
      </w:r>
      <w:proofErr w:type="spellEnd"/>
      <w:r w:rsidRPr="00B46916">
        <w:rPr>
          <w:rFonts w:ascii="Times New Roman" w:hAnsi="Times New Roman" w:cs="Times New Roman"/>
          <w:sz w:val="24"/>
          <w:szCs w:val="24"/>
        </w:rPr>
        <w:t xml:space="preserve"> class is used to provide a hardware-independent image representation that allows direct access to the pixel </w:t>
      </w:r>
      <w:proofErr w:type="gramStart"/>
      <w:r w:rsidRPr="00B46916">
        <w:rPr>
          <w:rFonts w:ascii="Times New Roman" w:hAnsi="Times New Roman" w:cs="Times New Roman"/>
          <w:sz w:val="24"/>
          <w:szCs w:val="24"/>
        </w:rPr>
        <w:t>data, and</w:t>
      </w:r>
      <w:proofErr w:type="gramEnd"/>
      <w:r w:rsidRPr="00B46916">
        <w:rPr>
          <w:rFonts w:ascii="Times New Roman" w:hAnsi="Times New Roman" w:cs="Times New Roman"/>
          <w:sz w:val="24"/>
          <w:szCs w:val="24"/>
        </w:rPr>
        <w:t xml:space="preserve"> can be used as a paint device.</w:t>
      </w:r>
    </w:p>
    <w:p w14:paraId="511EF9C3" w14:textId="20011923" w:rsidR="00BE60BD" w:rsidRPr="00B46916" w:rsidRDefault="00BE60BD" w:rsidP="00BE60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 xml:space="preserve">There is a receive window that is called when the user sends the drawing to perform specific paint event. The painting operations are implemented by using </w:t>
      </w:r>
      <w:proofErr w:type="spellStart"/>
      <w:r w:rsidRPr="00B46916">
        <w:rPr>
          <w:rFonts w:ascii="Times New Roman" w:hAnsi="Times New Roman" w:cs="Times New Roman"/>
          <w:sz w:val="24"/>
          <w:szCs w:val="24"/>
        </w:rPr>
        <w:t>QPainter</w:t>
      </w:r>
      <w:proofErr w:type="spellEnd"/>
      <w:r w:rsidRPr="00B46916">
        <w:rPr>
          <w:rFonts w:ascii="Times New Roman" w:hAnsi="Times New Roman" w:cs="Times New Roman"/>
          <w:sz w:val="24"/>
          <w:szCs w:val="24"/>
        </w:rPr>
        <w:t xml:space="preserve"> class on the paint device.</w:t>
      </w:r>
    </w:p>
    <w:p w14:paraId="652E1D98" w14:textId="07471B8E" w:rsidR="009B1527" w:rsidRDefault="009B1527" w:rsidP="009B1527">
      <w:pPr>
        <w:jc w:val="center"/>
      </w:pPr>
      <w:r>
        <w:rPr>
          <w:noProof/>
        </w:rPr>
        <w:drawing>
          <wp:inline distT="0" distB="0" distL="0" distR="0" wp14:anchorId="068E99ED" wp14:editId="354F6B0A">
            <wp:extent cx="3782695" cy="2837022"/>
            <wp:effectExtent l="0" t="0" r="825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999" cy="2856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F8BBE6" w14:textId="42CA4090" w:rsidR="009B1527" w:rsidRDefault="009B1527" w:rsidP="009B1527">
      <w:pPr>
        <w:jc w:val="center"/>
      </w:pPr>
      <w:r>
        <w:rPr>
          <w:noProof/>
        </w:rPr>
        <w:drawing>
          <wp:inline distT="0" distB="0" distL="0" distR="0" wp14:anchorId="07CD6C43" wp14:editId="79FE7862">
            <wp:extent cx="3790103" cy="2842577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350" cy="28525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1BBDA9" w14:textId="4F033109" w:rsidR="009B1527" w:rsidRDefault="009B1527" w:rsidP="009B1527">
      <w:pPr>
        <w:pStyle w:val="Heading1"/>
      </w:pPr>
      <w:r>
        <w:lastRenderedPageBreak/>
        <w:t>Section 3.2 Serialize and deserialize drawing-commands</w:t>
      </w:r>
    </w:p>
    <w:p w14:paraId="72DDAD12" w14:textId="69E4F6AE" w:rsidR="0064580B" w:rsidRPr="00B46916" w:rsidRDefault="0064580B" w:rsidP="00A168D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 xml:space="preserve">As the </w:t>
      </w:r>
      <w:proofErr w:type="spellStart"/>
      <w:r w:rsidRPr="00B46916">
        <w:rPr>
          <w:rFonts w:ascii="Times New Roman" w:hAnsi="Times New Roman" w:cs="Times New Roman"/>
          <w:sz w:val="24"/>
          <w:szCs w:val="24"/>
        </w:rPr>
        <w:t>gpio</w:t>
      </w:r>
      <w:proofErr w:type="spellEnd"/>
      <w:r w:rsidRPr="00B46916">
        <w:rPr>
          <w:rFonts w:ascii="Times New Roman" w:hAnsi="Times New Roman" w:cs="Times New Roman"/>
          <w:sz w:val="24"/>
          <w:szCs w:val="24"/>
        </w:rPr>
        <w:t xml:space="preserve"> are only able to read and write binary data </w:t>
      </w:r>
      <w:r w:rsidR="00E5529A" w:rsidRPr="00B46916">
        <w:rPr>
          <w:rFonts w:ascii="Times New Roman" w:hAnsi="Times New Roman" w:cs="Times New Roman"/>
          <w:sz w:val="24"/>
          <w:szCs w:val="24"/>
        </w:rPr>
        <w:t>(</w:t>
      </w:r>
      <w:r w:rsidRPr="00B46916">
        <w:rPr>
          <w:rFonts w:ascii="Times New Roman" w:hAnsi="Times New Roman" w:cs="Times New Roman"/>
          <w:sz w:val="24"/>
          <w:szCs w:val="24"/>
        </w:rPr>
        <w:t>0 and 1), serialisation of data into array of 0 and 1 is needed.</w:t>
      </w:r>
    </w:p>
    <w:p w14:paraId="16237C94" w14:textId="77777777" w:rsidR="00E5529A" w:rsidRPr="00B46916" w:rsidRDefault="00E5529A" w:rsidP="00E5529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57C258E" w14:textId="7C2E7F54" w:rsidR="00A168D3" w:rsidRPr="00B46916" w:rsidRDefault="0064429F" w:rsidP="00A168D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168D3" w:rsidRPr="00B46916">
        <w:rPr>
          <w:rFonts w:ascii="Times New Roman" w:hAnsi="Times New Roman" w:cs="Times New Roman"/>
          <w:sz w:val="24"/>
          <w:szCs w:val="24"/>
        </w:rPr>
        <w:t>he first three bits</w:t>
      </w:r>
      <w:r>
        <w:rPr>
          <w:rFonts w:ascii="Times New Roman" w:hAnsi="Times New Roman" w:cs="Times New Roman"/>
          <w:sz w:val="24"/>
          <w:szCs w:val="24"/>
        </w:rPr>
        <w:t xml:space="preserve"> of my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168D3" w:rsidRPr="00B46916">
        <w:rPr>
          <w:rFonts w:ascii="Times New Roman" w:hAnsi="Times New Roman" w:cs="Times New Roman"/>
          <w:sz w:val="24"/>
          <w:szCs w:val="24"/>
        </w:rPr>
        <w:t xml:space="preserve">represent the opcode </w:t>
      </w:r>
      <w:r w:rsidR="0064580B" w:rsidRPr="00B46916">
        <w:rPr>
          <w:rFonts w:ascii="Times New Roman" w:hAnsi="Times New Roman" w:cs="Times New Roman"/>
          <w:sz w:val="24"/>
          <w:szCs w:val="24"/>
        </w:rPr>
        <w:t>which are the operation</w:t>
      </w:r>
      <w:r>
        <w:rPr>
          <w:rFonts w:ascii="Times New Roman" w:hAnsi="Times New Roman" w:cs="Times New Roman"/>
          <w:sz w:val="24"/>
          <w:szCs w:val="24"/>
        </w:rPr>
        <w:t xml:space="preserve"> and command</w:t>
      </w:r>
      <w:r w:rsidR="0064580B" w:rsidRPr="00B46916">
        <w:rPr>
          <w:rFonts w:ascii="Times New Roman" w:hAnsi="Times New Roman" w:cs="Times New Roman"/>
          <w:sz w:val="24"/>
          <w:szCs w:val="24"/>
        </w:rPr>
        <w:t xml:space="preserve"> to be performed </w:t>
      </w:r>
      <w:r w:rsidR="0098312B" w:rsidRPr="00B46916">
        <w:rPr>
          <w:rFonts w:ascii="Times New Roman" w:hAnsi="Times New Roman" w:cs="Times New Roman"/>
          <w:sz w:val="24"/>
          <w:szCs w:val="24"/>
        </w:rPr>
        <w:t xml:space="preserve">such as </w:t>
      </w:r>
      <w:proofErr w:type="spellStart"/>
      <w:r w:rsidR="0098312B" w:rsidRPr="00B46916">
        <w:rPr>
          <w:rFonts w:ascii="Times New Roman" w:hAnsi="Times New Roman" w:cs="Times New Roman"/>
          <w:sz w:val="24"/>
          <w:szCs w:val="24"/>
        </w:rPr>
        <w:t>start</w:t>
      </w:r>
      <w:r w:rsidR="005E34AC" w:rsidRPr="00B46916">
        <w:rPr>
          <w:rFonts w:ascii="Times New Roman" w:hAnsi="Times New Roman" w:cs="Times New Roman"/>
          <w:sz w:val="24"/>
          <w:szCs w:val="24"/>
        </w:rPr>
        <w:t>DrawCommand</w:t>
      </w:r>
      <w:proofErr w:type="spellEnd"/>
      <w:r w:rsidR="005E34AC" w:rsidRPr="00B4691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34AC" w:rsidRPr="00B46916">
        <w:rPr>
          <w:rFonts w:ascii="Times New Roman" w:hAnsi="Times New Roman" w:cs="Times New Roman"/>
          <w:sz w:val="24"/>
          <w:szCs w:val="24"/>
        </w:rPr>
        <w:t>drawLineCommand</w:t>
      </w:r>
      <w:proofErr w:type="spellEnd"/>
      <w:r w:rsidR="005E34AC" w:rsidRPr="00B4691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34AC" w:rsidRPr="00B46916">
        <w:rPr>
          <w:rFonts w:ascii="Times New Roman" w:hAnsi="Times New Roman" w:cs="Times New Roman"/>
          <w:sz w:val="24"/>
          <w:szCs w:val="24"/>
        </w:rPr>
        <w:t>penWidthCommand</w:t>
      </w:r>
      <w:proofErr w:type="spellEnd"/>
      <w:r w:rsidR="005E34AC" w:rsidRPr="00B4691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34AC" w:rsidRPr="00B46916">
        <w:rPr>
          <w:rFonts w:ascii="Times New Roman" w:hAnsi="Times New Roman" w:cs="Times New Roman"/>
          <w:sz w:val="24"/>
          <w:szCs w:val="24"/>
        </w:rPr>
        <w:t>penColorCommand</w:t>
      </w:r>
      <w:proofErr w:type="spellEnd"/>
      <w:r w:rsidR="005E34AC" w:rsidRPr="00B4691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34AC" w:rsidRPr="00B46916">
        <w:rPr>
          <w:rFonts w:ascii="Times New Roman" w:hAnsi="Times New Roman" w:cs="Times New Roman"/>
          <w:sz w:val="24"/>
          <w:szCs w:val="24"/>
        </w:rPr>
        <w:t>clearCommand</w:t>
      </w:r>
      <w:proofErr w:type="spellEnd"/>
      <w:r w:rsidR="005E34AC" w:rsidRPr="00B4691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5E34AC" w:rsidRPr="00B46916">
        <w:rPr>
          <w:rFonts w:ascii="Times New Roman" w:hAnsi="Times New Roman" w:cs="Times New Roman"/>
          <w:sz w:val="24"/>
          <w:szCs w:val="24"/>
        </w:rPr>
        <w:t>unclearCommand</w:t>
      </w:r>
      <w:proofErr w:type="spellEnd"/>
      <w:r w:rsidR="005E34AC" w:rsidRPr="00B46916">
        <w:rPr>
          <w:rFonts w:ascii="Times New Roman" w:hAnsi="Times New Roman" w:cs="Times New Roman"/>
          <w:sz w:val="24"/>
          <w:szCs w:val="24"/>
        </w:rPr>
        <w:t>.</w:t>
      </w:r>
    </w:p>
    <w:p w14:paraId="401F6C33" w14:textId="77777777" w:rsidR="00E5529A" w:rsidRPr="00B46916" w:rsidRDefault="00E5529A" w:rsidP="00E5529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D7F4B12" w14:textId="5332DAF4" w:rsidR="00E5529A" w:rsidRPr="00B46916" w:rsidRDefault="005E34AC" w:rsidP="00E5529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>From the third bit onwards, the bits</w:t>
      </w:r>
      <w:r w:rsidR="008519ED" w:rsidRPr="00B46916">
        <w:rPr>
          <w:rFonts w:ascii="Times New Roman" w:hAnsi="Times New Roman" w:cs="Times New Roman"/>
          <w:sz w:val="24"/>
          <w:szCs w:val="24"/>
        </w:rPr>
        <w:t xml:space="preserve"> represent </w:t>
      </w:r>
      <w:r w:rsidR="00E5529A" w:rsidRPr="00B46916">
        <w:rPr>
          <w:rFonts w:ascii="Times New Roman" w:hAnsi="Times New Roman" w:cs="Times New Roman"/>
          <w:sz w:val="24"/>
          <w:szCs w:val="24"/>
        </w:rPr>
        <w:t xml:space="preserve">the </w:t>
      </w:r>
      <w:r w:rsidR="008519ED" w:rsidRPr="00B46916">
        <w:rPr>
          <w:rFonts w:ascii="Times New Roman" w:hAnsi="Times New Roman" w:cs="Times New Roman"/>
          <w:sz w:val="24"/>
          <w:szCs w:val="24"/>
        </w:rPr>
        <w:t xml:space="preserve">information to be transmitted such as </w:t>
      </w:r>
      <w:r w:rsidR="0064429F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8519ED" w:rsidRPr="00B46916">
        <w:rPr>
          <w:rFonts w:ascii="Times New Roman" w:hAnsi="Times New Roman" w:cs="Times New Roman"/>
          <w:sz w:val="24"/>
          <w:szCs w:val="24"/>
        </w:rPr>
        <w:t>xy</w:t>
      </w:r>
      <w:proofErr w:type="spellEnd"/>
      <w:r w:rsidR="008519ED" w:rsidRPr="00B46916">
        <w:rPr>
          <w:rFonts w:ascii="Times New Roman" w:hAnsi="Times New Roman" w:cs="Times New Roman"/>
          <w:sz w:val="24"/>
          <w:szCs w:val="24"/>
        </w:rPr>
        <w:t xml:space="preserve"> coordinates</w:t>
      </w:r>
      <w:r w:rsidR="0064429F">
        <w:rPr>
          <w:rFonts w:ascii="Times New Roman" w:hAnsi="Times New Roman" w:cs="Times New Roman"/>
          <w:sz w:val="24"/>
          <w:szCs w:val="24"/>
        </w:rPr>
        <w:t xml:space="preserve"> of the drawing position</w:t>
      </w:r>
      <w:r w:rsidR="008519ED" w:rsidRPr="00B46916">
        <w:rPr>
          <w:rFonts w:ascii="Times New Roman" w:hAnsi="Times New Roman" w:cs="Times New Roman"/>
          <w:sz w:val="24"/>
          <w:szCs w:val="24"/>
        </w:rPr>
        <w:t>, pen colour</w:t>
      </w:r>
      <w:r w:rsidR="0064429F">
        <w:rPr>
          <w:rFonts w:ascii="Times New Roman" w:hAnsi="Times New Roman" w:cs="Times New Roman"/>
          <w:sz w:val="24"/>
          <w:szCs w:val="24"/>
        </w:rPr>
        <w:t xml:space="preserve"> and</w:t>
      </w:r>
      <w:r w:rsidR="008519ED" w:rsidRPr="00B46916">
        <w:rPr>
          <w:rFonts w:ascii="Times New Roman" w:hAnsi="Times New Roman" w:cs="Times New Roman"/>
          <w:sz w:val="24"/>
          <w:szCs w:val="24"/>
        </w:rPr>
        <w:t xml:space="preserve"> pen width. </w:t>
      </w:r>
    </w:p>
    <w:p w14:paraId="1A159EF5" w14:textId="77777777" w:rsidR="00E5529A" w:rsidRPr="00B46916" w:rsidRDefault="00E5529A" w:rsidP="00E5529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DC6B2A1" w14:textId="159940D8" w:rsidR="005E34AC" w:rsidRPr="00B46916" w:rsidRDefault="008519ED" w:rsidP="008519E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>The last bit is the parity bit. Even parity is implemented in this case.</w:t>
      </w:r>
      <w:r w:rsidR="0064580B" w:rsidRPr="00B46916">
        <w:rPr>
          <w:rFonts w:ascii="Times New Roman" w:hAnsi="Times New Roman" w:cs="Times New Roman"/>
          <w:sz w:val="24"/>
          <w:szCs w:val="24"/>
        </w:rPr>
        <w:t xml:space="preserve"> This is used for error detection when passing the data from sender to receiver.</w:t>
      </w:r>
      <w:r w:rsidR="00E5529A" w:rsidRPr="00B46916">
        <w:rPr>
          <w:rFonts w:ascii="Times New Roman" w:hAnsi="Times New Roman" w:cs="Times New Roman"/>
          <w:sz w:val="24"/>
          <w:szCs w:val="24"/>
        </w:rPr>
        <w:t xml:space="preserve"> The </w:t>
      </w:r>
      <w:r w:rsidR="0064429F">
        <w:rPr>
          <w:rFonts w:ascii="Times New Roman" w:hAnsi="Times New Roman" w:cs="Times New Roman"/>
          <w:sz w:val="24"/>
          <w:szCs w:val="24"/>
        </w:rPr>
        <w:t xml:space="preserve">complete </w:t>
      </w:r>
      <w:proofErr w:type="spellStart"/>
      <w:r w:rsidR="0064429F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="00463DB3" w:rsidRPr="00B46916">
        <w:rPr>
          <w:rFonts w:ascii="Times New Roman" w:hAnsi="Times New Roman" w:cs="Times New Roman"/>
          <w:sz w:val="24"/>
          <w:szCs w:val="24"/>
        </w:rPr>
        <w:t xml:space="preserve"> </w:t>
      </w:r>
      <w:r w:rsidR="00E5529A" w:rsidRPr="00B46916">
        <w:rPr>
          <w:rFonts w:ascii="Times New Roman" w:hAnsi="Times New Roman" w:cs="Times New Roman"/>
          <w:sz w:val="24"/>
          <w:szCs w:val="24"/>
        </w:rPr>
        <w:t>is as shown in the diagram below.</w:t>
      </w:r>
    </w:p>
    <w:tbl>
      <w:tblPr>
        <w:tblStyle w:val="TableGrid"/>
        <w:tblpPr w:leftFromText="180" w:rightFromText="180" w:vertAnchor="text" w:horzAnchor="margin" w:tblpXSpec="center" w:tblpY="137"/>
        <w:tblW w:w="0" w:type="auto"/>
        <w:tblLook w:val="04A0" w:firstRow="1" w:lastRow="0" w:firstColumn="1" w:lastColumn="0" w:noHBand="0" w:noVBand="1"/>
      </w:tblPr>
      <w:tblGrid>
        <w:gridCol w:w="1395"/>
        <w:gridCol w:w="6165"/>
        <w:gridCol w:w="790"/>
      </w:tblGrid>
      <w:tr w:rsidR="00E5529A" w:rsidRPr="00B46916" w14:paraId="56F81537" w14:textId="77777777" w:rsidTr="00E5529A">
        <w:tc>
          <w:tcPr>
            <w:tcW w:w="1395" w:type="dxa"/>
          </w:tcPr>
          <w:p w14:paraId="3F7519D8" w14:textId="77777777" w:rsidR="00E5529A" w:rsidRPr="00B46916" w:rsidRDefault="00E5529A" w:rsidP="00E5529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916">
              <w:rPr>
                <w:rFonts w:ascii="Times New Roman" w:hAnsi="Times New Roman" w:cs="Times New Roman"/>
                <w:sz w:val="24"/>
                <w:szCs w:val="24"/>
              </w:rPr>
              <w:t>Opcode</w:t>
            </w:r>
          </w:p>
        </w:tc>
        <w:tc>
          <w:tcPr>
            <w:tcW w:w="6165" w:type="dxa"/>
          </w:tcPr>
          <w:p w14:paraId="0A6D5135" w14:textId="77777777" w:rsidR="00E5529A" w:rsidRPr="00B46916" w:rsidRDefault="00E5529A" w:rsidP="00E5529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916">
              <w:rPr>
                <w:rFonts w:ascii="Times New Roman" w:hAnsi="Times New Roman" w:cs="Times New Roman"/>
                <w:sz w:val="24"/>
                <w:szCs w:val="24"/>
              </w:rPr>
              <w:t>Information bit</w:t>
            </w:r>
          </w:p>
        </w:tc>
        <w:tc>
          <w:tcPr>
            <w:tcW w:w="736" w:type="dxa"/>
          </w:tcPr>
          <w:p w14:paraId="1ED11AA6" w14:textId="77777777" w:rsidR="00E5529A" w:rsidRPr="00B46916" w:rsidRDefault="00E5529A" w:rsidP="00E5529A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46916">
              <w:rPr>
                <w:rFonts w:ascii="Times New Roman" w:hAnsi="Times New Roman" w:cs="Times New Roman"/>
                <w:sz w:val="24"/>
                <w:szCs w:val="24"/>
              </w:rPr>
              <w:t>Parity bit</w:t>
            </w:r>
          </w:p>
        </w:tc>
      </w:tr>
    </w:tbl>
    <w:p w14:paraId="1CF40E7F" w14:textId="77777777" w:rsidR="00E5529A" w:rsidRPr="00B46916" w:rsidRDefault="00E5529A" w:rsidP="00E5529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779F26D" w14:textId="671F6140" w:rsidR="00AA7217" w:rsidRPr="00AA7217" w:rsidRDefault="0064580B" w:rsidP="005F1F7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7217">
        <w:rPr>
          <w:rFonts w:ascii="Times New Roman" w:hAnsi="Times New Roman" w:cs="Times New Roman"/>
          <w:sz w:val="24"/>
          <w:szCs w:val="24"/>
        </w:rPr>
        <w:t>D</w:t>
      </w:r>
      <w:r w:rsidR="00691B0A" w:rsidRPr="00AA7217">
        <w:rPr>
          <w:rFonts w:ascii="Times New Roman" w:hAnsi="Times New Roman" w:cs="Times New Roman"/>
          <w:sz w:val="24"/>
          <w:szCs w:val="24"/>
        </w:rPr>
        <w:t>eserialization</w:t>
      </w:r>
      <w:r w:rsidRPr="00AA7217">
        <w:rPr>
          <w:rFonts w:ascii="Times New Roman" w:hAnsi="Times New Roman" w:cs="Times New Roman"/>
          <w:sz w:val="24"/>
          <w:szCs w:val="24"/>
        </w:rPr>
        <w:t xml:space="preserve"> of data</w:t>
      </w:r>
      <w:r w:rsidR="00691B0A" w:rsidRPr="00AA7217">
        <w:rPr>
          <w:rFonts w:ascii="Times New Roman" w:hAnsi="Times New Roman" w:cs="Times New Roman"/>
          <w:sz w:val="24"/>
          <w:szCs w:val="24"/>
        </w:rPr>
        <w:t xml:space="preserve"> is implemented</w:t>
      </w:r>
      <w:r w:rsidRPr="00AA7217">
        <w:rPr>
          <w:rFonts w:ascii="Times New Roman" w:hAnsi="Times New Roman" w:cs="Times New Roman"/>
          <w:sz w:val="24"/>
          <w:szCs w:val="24"/>
        </w:rPr>
        <w:t xml:space="preserve"> in the receiver side to </w:t>
      </w:r>
      <w:proofErr w:type="spellStart"/>
      <w:r w:rsidRPr="00AA7217">
        <w:rPr>
          <w:rFonts w:ascii="Times New Roman" w:hAnsi="Times New Roman" w:cs="Times New Roman"/>
          <w:sz w:val="24"/>
          <w:szCs w:val="24"/>
        </w:rPr>
        <w:t>deserialise</w:t>
      </w:r>
      <w:proofErr w:type="spellEnd"/>
      <w:r w:rsidRPr="00AA7217">
        <w:rPr>
          <w:rFonts w:ascii="Times New Roman" w:hAnsi="Times New Roman" w:cs="Times New Roman"/>
          <w:sz w:val="24"/>
          <w:szCs w:val="24"/>
        </w:rPr>
        <w:t xml:space="preserve"> the data </w:t>
      </w:r>
      <w:r w:rsidR="00AA7217">
        <w:rPr>
          <w:rFonts w:ascii="Times New Roman" w:hAnsi="Times New Roman" w:cs="Times New Roman"/>
          <w:sz w:val="24"/>
          <w:szCs w:val="24"/>
        </w:rPr>
        <w:t xml:space="preserve">received from the sender side. The receiver side will perform the necessary deserialization and operation based on the first three bits of </w:t>
      </w:r>
      <w:r w:rsidR="00D67269">
        <w:rPr>
          <w:rFonts w:ascii="Times New Roman" w:hAnsi="Times New Roman" w:cs="Times New Roman"/>
          <w:sz w:val="24"/>
          <w:szCs w:val="24"/>
        </w:rPr>
        <w:t>the</w:t>
      </w:r>
      <w:r w:rsidR="00AA721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7217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="00AA7217">
        <w:rPr>
          <w:rFonts w:ascii="Times New Roman" w:hAnsi="Times New Roman" w:cs="Times New Roman"/>
          <w:sz w:val="24"/>
          <w:szCs w:val="24"/>
        </w:rPr>
        <w:t xml:space="preserve"> which is the opcode. An example of the code implementation is as shown below.</w:t>
      </w:r>
    </w:p>
    <w:p w14:paraId="4B9BCA6B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QString</w:t>
      </w:r>
      <w:proofErr w:type="spellEnd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bit1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binarr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[</w:t>
      </w:r>
      <w:proofErr w:type="gramEnd"/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0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]==</w:t>
      </w:r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1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?</w:t>
      </w:r>
      <w:r w:rsidRPr="00AA7217">
        <w:rPr>
          <w:rFonts w:ascii="Courier New" w:eastAsia="Times New Roman" w:hAnsi="Courier New" w:cs="Courier New"/>
          <w:color w:val="808080"/>
          <w:sz w:val="20"/>
          <w:szCs w:val="20"/>
          <w:lang w:val="en-GB"/>
        </w:rPr>
        <w:t>"1"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:</w:t>
      </w:r>
      <w:r w:rsidRPr="00AA7217">
        <w:rPr>
          <w:rFonts w:ascii="Courier New" w:eastAsia="Times New Roman" w:hAnsi="Courier New" w:cs="Courier New"/>
          <w:color w:val="808080"/>
          <w:sz w:val="20"/>
          <w:szCs w:val="20"/>
          <w:lang w:val="en-GB"/>
        </w:rPr>
        <w:t>"0"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</w:t>
      </w:r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//LSB</w:t>
      </w:r>
    </w:p>
    <w:p w14:paraId="32B15066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QString</w:t>
      </w:r>
      <w:proofErr w:type="spellEnd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bit2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binarr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[</w:t>
      </w:r>
      <w:proofErr w:type="gramEnd"/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1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]==</w:t>
      </w:r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1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?</w:t>
      </w:r>
      <w:r w:rsidRPr="00AA7217">
        <w:rPr>
          <w:rFonts w:ascii="Courier New" w:eastAsia="Times New Roman" w:hAnsi="Courier New" w:cs="Courier New"/>
          <w:color w:val="808080"/>
          <w:sz w:val="20"/>
          <w:szCs w:val="20"/>
          <w:lang w:val="en-GB"/>
        </w:rPr>
        <w:t>"1"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:</w:t>
      </w:r>
      <w:r w:rsidRPr="00AA7217">
        <w:rPr>
          <w:rFonts w:ascii="Courier New" w:eastAsia="Times New Roman" w:hAnsi="Courier New" w:cs="Courier New"/>
          <w:color w:val="808080"/>
          <w:sz w:val="20"/>
          <w:szCs w:val="20"/>
          <w:lang w:val="en-GB"/>
        </w:rPr>
        <w:t>"0"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</w:p>
    <w:p w14:paraId="5766379D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QString</w:t>
      </w:r>
      <w:proofErr w:type="spellEnd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bit3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binarr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[</w:t>
      </w:r>
      <w:proofErr w:type="gramEnd"/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2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]==</w:t>
      </w:r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1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?</w:t>
      </w:r>
      <w:r w:rsidRPr="00AA7217">
        <w:rPr>
          <w:rFonts w:ascii="Courier New" w:eastAsia="Times New Roman" w:hAnsi="Courier New" w:cs="Courier New"/>
          <w:color w:val="808080"/>
          <w:sz w:val="20"/>
          <w:szCs w:val="20"/>
          <w:lang w:val="en-GB"/>
        </w:rPr>
        <w:t>"1"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:</w:t>
      </w:r>
      <w:r w:rsidRPr="00AA7217">
        <w:rPr>
          <w:rFonts w:ascii="Courier New" w:eastAsia="Times New Roman" w:hAnsi="Courier New" w:cs="Courier New"/>
          <w:color w:val="808080"/>
          <w:sz w:val="20"/>
          <w:szCs w:val="20"/>
          <w:lang w:val="en-GB"/>
        </w:rPr>
        <w:t>"0"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</w:p>
    <w:p w14:paraId="077064B8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</w:p>
    <w:p w14:paraId="7DD4A2C8" w14:textId="40E80E55" w:rsidR="00AA7217" w:rsidRDefault="00AA7217" w:rsidP="00AA7217">
      <w:pPr>
        <w:shd w:val="clear" w:color="auto" w:fill="FFFFFF"/>
        <w:spacing w:after="0" w:line="240" w:lineRule="auto"/>
        <w:ind w:firstLine="480"/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</w:pP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QString</w:t>
      </w:r>
      <w:proofErr w:type="spellEnd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decodedCommand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bit3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bit2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</w:t>
      </w:r>
      <w:proofErr w:type="gram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bit1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proofErr w:type="gramEnd"/>
    </w:p>
    <w:p w14:paraId="3A5A9A8E" w14:textId="217A9711" w:rsidR="00AA7217" w:rsidRDefault="00AA7217" w:rsidP="00AA7217">
      <w:pPr>
        <w:shd w:val="clear" w:color="auto" w:fill="FFFFFF"/>
        <w:spacing w:after="0" w:line="240" w:lineRule="auto"/>
        <w:ind w:firstLine="480"/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</w:pPr>
    </w:p>
    <w:p w14:paraId="575583EC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GB"/>
        </w:rPr>
        <w:t>if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decodedCommand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=</w:t>
      </w:r>
      <w:r w:rsidRPr="00AA7217">
        <w:rPr>
          <w:rFonts w:ascii="Courier New" w:eastAsia="Times New Roman" w:hAnsi="Courier New" w:cs="Courier New"/>
          <w:color w:val="808080"/>
          <w:sz w:val="20"/>
          <w:szCs w:val="20"/>
          <w:lang w:val="en-GB"/>
        </w:rPr>
        <w:t>"001</w:t>
      </w:r>
      <w:proofErr w:type="gramStart"/>
      <w:r w:rsidRPr="00AA7217">
        <w:rPr>
          <w:rFonts w:ascii="Courier New" w:eastAsia="Times New Roman" w:hAnsi="Courier New" w:cs="Courier New"/>
          <w:color w:val="808080"/>
          <w:sz w:val="20"/>
          <w:szCs w:val="20"/>
          <w:lang w:val="en-GB"/>
        </w:rPr>
        <w:t>"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){</w:t>
      </w:r>
      <w:proofErr w:type="gramEnd"/>
    </w:p>
    <w:p w14:paraId="06B2DCF7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//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qDebug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(</w:t>
      </w:r>
      <w:proofErr w:type="gram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)&lt;&lt;"entering draw line command";</w:t>
      </w:r>
    </w:p>
    <w:p w14:paraId="16D3963F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r w:rsidRPr="00AA7217">
        <w:rPr>
          <w:rFonts w:ascii="Courier New" w:eastAsia="Times New Roman" w:hAnsi="Courier New" w:cs="Courier New"/>
          <w:color w:val="8000FF"/>
          <w:sz w:val="20"/>
          <w:szCs w:val="20"/>
          <w:lang w:val="en-GB"/>
        </w:rPr>
        <w:t>int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j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proofErr w:type="gramStart"/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0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proofErr w:type="gramEnd"/>
    </w:p>
    <w:p w14:paraId="4E37B04C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proofErr w:type="gramStart"/>
      <w:r w:rsidRPr="00AA721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GB"/>
        </w:rPr>
        <w:t>for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gramEnd"/>
      <w:r w:rsidRPr="00AA7217">
        <w:rPr>
          <w:rFonts w:ascii="Courier New" w:eastAsia="Times New Roman" w:hAnsi="Courier New" w:cs="Courier New"/>
          <w:color w:val="8000FF"/>
          <w:sz w:val="20"/>
          <w:szCs w:val="20"/>
          <w:lang w:val="en-GB"/>
        </w:rPr>
        <w:t>int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3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&lt;</w:t>
      </w:r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13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+){</w:t>
      </w:r>
    </w:p>
    <w:p w14:paraId="49734367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  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pt_x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=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binarr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[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]*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pow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gramStart"/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2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,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j</w:t>
      </w:r>
      <w:proofErr w:type="gram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);</w:t>
      </w:r>
    </w:p>
    <w:p w14:paraId="65EDA08E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  </w:t>
      </w:r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 xml:space="preserve">// 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qDebug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(</w:t>
      </w:r>
      <w:proofErr w:type="gram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)&lt;&lt;"</w:t>
      </w:r>
      <w:proofErr w:type="spell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pt_x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 xml:space="preserve"> "&lt;&lt;</w:t>
      </w:r>
      <w:proofErr w:type="spell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pt_x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;</w:t>
      </w:r>
    </w:p>
    <w:p w14:paraId="68355521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   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j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+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proofErr w:type="gramEnd"/>
    </w:p>
    <w:p w14:paraId="610FC241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}</w:t>
      </w:r>
    </w:p>
    <w:p w14:paraId="349C2DB4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</w:p>
    <w:p w14:paraId="6692100E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j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proofErr w:type="gramStart"/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0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proofErr w:type="gramEnd"/>
    </w:p>
    <w:p w14:paraId="0C7ED5BC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proofErr w:type="gramStart"/>
      <w:r w:rsidRPr="00AA721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GB"/>
        </w:rPr>
        <w:t>for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gramEnd"/>
      <w:r w:rsidRPr="00AA7217">
        <w:rPr>
          <w:rFonts w:ascii="Courier New" w:eastAsia="Times New Roman" w:hAnsi="Courier New" w:cs="Courier New"/>
          <w:color w:val="8000FF"/>
          <w:sz w:val="20"/>
          <w:szCs w:val="20"/>
          <w:lang w:val="en-GB"/>
        </w:rPr>
        <w:t>int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13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&lt;</w:t>
      </w:r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23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+){</w:t>
      </w:r>
    </w:p>
    <w:p w14:paraId="78DA4F4E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  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pt_y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=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binarr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[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]*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pow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gramStart"/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2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,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j</w:t>
      </w:r>
      <w:proofErr w:type="gram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);</w:t>
      </w:r>
    </w:p>
    <w:p w14:paraId="6A216483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  </w:t>
      </w:r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 xml:space="preserve">// 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qDebug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(</w:t>
      </w:r>
      <w:proofErr w:type="gram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)&lt;&lt;"</w:t>
      </w:r>
      <w:proofErr w:type="spell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pt_y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 xml:space="preserve"> "&lt;&lt;</w:t>
      </w:r>
      <w:proofErr w:type="spell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pt_y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;</w:t>
      </w:r>
    </w:p>
    <w:p w14:paraId="1E19D520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   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j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+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proofErr w:type="gramEnd"/>
    </w:p>
    <w:p w14:paraId="6011F6CD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}</w:t>
      </w:r>
    </w:p>
    <w:p w14:paraId="2C360FEF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QPoint</w:t>
      </w:r>
      <w:proofErr w:type="spellEnd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endPoint</w:t>
      </w:r>
      <w:proofErr w:type="spellEnd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QPoint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pt_</w:t>
      </w:r>
      <w:proofErr w:type="gram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x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,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pt</w:t>
      </w:r>
      <w:proofErr w:type="gramEnd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_y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);</w:t>
      </w:r>
    </w:p>
    <w:p w14:paraId="310E0829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drawLineTo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endPoint</w:t>
      </w:r>
      <w:proofErr w:type="spellEnd"/>
      <w:proofErr w:type="gramStart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);</w:t>
      </w:r>
      <w:proofErr w:type="gramEnd"/>
    </w:p>
    <w:p w14:paraId="025BD98D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 xml:space="preserve">// 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qDebug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(</w:t>
      </w:r>
      <w:proofErr w:type="gram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)&lt;&lt;</w:t>
      </w:r>
      <w:proofErr w:type="spell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pt_x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;</w:t>
      </w:r>
    </w:p>
    <w:p w14:paraId="18B5A2BC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 xml:space="preserve">// 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qDebug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(</w:t>
      </w:r>
      <w:proofErr w:type="gram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)&lt;&lt;</w:t>
      </w:r>
      <w:proofErr w:type="spell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pt_y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;</w:t>
      </w:r>
    </w:p>
    <w:p w14:paraId="0B30B5BB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}</w:t>
      </w:r>
    </w:p>
    <w:p w14:paraId="66B89096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</w:p>
    <w:p w14:paraId="518FB989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</w:p>
    <w:p w14:paraId="11CD9DF4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</w:t>
      </w:r>
      <w:r w:rsidRPr="00AA721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GB"/>
        </w:rPr>
        <w:t>if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decodedCommand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=</w:t>
      </w:r>
      <w:r w:rsidRPr="00AA7217">
        <w:rPr>
          <w:rFonts w:ascii="Courier New" w:eastAsia="Times New Roman" w:hAnsi="Courier New" w:cs="Courier New"/>
          <w:color w:val="808080"/>
          <w:sz w:val="20"/>
          <w:szCs w:val="20"/>
          <w:lang w:val="en-GB"/>
        </w:rPr>
        <w:t>"010</w:t>
      </w:r>
      <w:proofErr w:type="gramStart"/>
      <w:r w:rsidRPr="00AA7217">
        <w:rPr>
          <w:rFonts w:ascii="Courier New" w:eastAsia="Times New Roman" w:hAnsi="Courier New" w:cs="Courier New"/>
          <w:color w:val="808080"/>
          <w:sz w:val="20"/>
          <w:szCs w:val="20"/>
          <w:lang w:val="en-GB"/>
        </w:rPr>
        <w:t>"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){</w:t>
      </w:r>
      <w:proofErr w:type="gramEnd"/>
    </w:p>
    <w:p w14:paraId="183163AC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</w:t>
      </w:r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 xml:space="preserve">// 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qDebug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(</w:t>
      </w:r>
      <w:proofErr w:type="gram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)&lt;&lt;"Entering pen width command";</w:t>
      </w:r>
    </w:p>
    <w:p w14:paraId="39C982A5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r w:rsidRPr="00AA7217">
        <w:rPr>
          <w:rFonts w:ascii="Courier New" w:eastAsia="Times New Roman" w:hAnsi="Courier New" w:cs="Courier New"/>
          <w:color w:val="8000FF"/>
          <w:sz w:val="20"/>
          <w:szCs w:val="20"/>
          <w:lang w:val="en-GB"/>
        </w:rPr>
        <w:t>int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newPenWidth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proofErr w:type="gramStart"/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0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proofErr w:type="gramEnd"/>
    </w:p>
    <w:p w14:paraId="02A5C086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r w:rsidRPr="00AA7217">
        <w:rPr>
          <w:rFonts w:ascii="Courier New" w:eastAsia="Times New Roman" w:hAnsi="Courier New" w:cs="Courier New"/>
          <w:color w:val="8000FF"/>
          <w:sz w:val="20"/>
          <w:szCs w:val="20"/>
          <w:lang w:val="en-GB"/>
        </w:rPr>
        <w:t>int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j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proofErr w:type="gramStart"/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0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proofErr w:type="gramEnd"/>
    </w:p>
    <w:p w14:paraId="2BD77A38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lastRenderedPageBreak/>
        <w:t xml:space="preserve">       </w:t>
      </w:r>
      <w:proofErr w:type="gramStart"/>
      <w:r w:rsidRPr="00AA7217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GB"/>
        </w:rPr>
        <w:t>for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gramEnd"/>
      <w:r w:rsidRPr="00AA7217">
        <w:rPr>
          <w:rFonts w:ascii="Courier New" w:eastAsia="Times New Roman" w:hAnsi="Courier New" w:cs="Courier New"/>
          <w:color w:val="8000FF"/>
          <w:sz w:val="20"/>
          <w:szCs w:val="20"/>
          <w:lang w:val="en-GB"/>
        </w:rPr>
        <w:t>int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=</w:t>
      </w:r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3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&lt;</w:t>
      </w:r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9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+){</w:t>
      </w:r>
    </w:p>
    <w:p w14:paraId="04789044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  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newPenWidth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=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binarr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[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i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]*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pow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gramStart"/>
      <w:r w:rsidRPr="00AA7217">
        <w:rPr>
          <w:rFonts w:ascii="Courier New" w:eastAsia="Times New Roman" w:hAnsi="Courier New" w:cs="Courier New"/>
          <w:color w:val="FF8000"/>
          <w:sz w:val="20"/>
          <w:szCs w:val="20"/>
          <w:lang w:val="en-GB"/>
        </w:rPr>
        <w:t>2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,</w:t>
      </w: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j</w:t>
      </w:r>
      <w:proofErr w:type="gram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);</w:t>
      </w:r>
    </w:p>
    <w:p w14:paraId="2043239F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  </w:t>
      </w:r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 xml:space="preserve">// 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qDebug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(</w:t>
      </w:r>
      <w:proofErr w:type="gram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)&lt;&lt;"pen width is "&lt;&lt;</w:t>
      </w:r>
      <w:proofErr w:type="spellStart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newPenWidth</w:t>
      </w:r>
      <w:proofErr w:type="spellEnd"/>
      <w:r w:rsidRPr="00AA7217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;</w:t>
      </w:r>
    </w:p>
    <w:p w14:paraId="4ABA56F7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    </w:t>
      </w:r>
      <w:proofErr w:type="spellStart"/>
      <w:proofErr w:type="gram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j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++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;</w:t>
      </w:r>
      <w:proofErr w:type="gramEnd"/>
    </w:p>
    <w:p w14:paraId="69A71127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}</w:t>
      </w:r>
    </w:p>
    <w:p w14:paraId="4949F3B0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    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setPenWidth</w:t>
      </w:r>
      <w:proofErr w:type="spellEnd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(</w:t>
      </w:r>
      <w:proofErr w:type="spellStart"/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>newPenWidth</w:t>
      </w:r>
      <w:proofErr w:type="spellEnd"/>
      <w:proofErr w:type="gramStart"/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);</w:t>
      </w:r>
      <w:proofErr w:type="gramEnd"/>
    </w:p>
    <w:p w14:paraId="35167DB5" w14:textId="77777777" w:rsidR="00AA7217" w:rsidRPr="00AA7217" w:rsidRDefault="00AA7217" w:rsidP="00AA721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AA7217"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  <w:t xml:space="preserve">   </w:t>
      </w:r>
      <w:r w:rsidRPr="00AA721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GB"/>
        </w:rPr>
        <w:t>}</w:t>
      </w:r>
    </w:p>
    <w:p w14:paraId="770225E3" w14:textId="77777777" w:rsidR="00AA7217" w:rsidRPr="00AA7217" w:rsidRDefault="00AA7217" w:rsidP="00AA7217">
      <w:pPr>
        <w:shd w:val="clear" w:color="auto" w:fill="FFFFFF"/>
        <w:spacing w:after="0" w:line="240" w:lineRule="auto"/>
        <w:ind w:firstLine="480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096CB826" w14:textId="6175DED8" w:rsidR="00E5529A" w:rsidRDefault="00E5529A" w:rsidP="00AA7217">
      <w:pPr>
        <w:pStyle w:val="ListParagraph"/>
        <w:jc w:val="both"/>
      </w:pPr>
    </w:p>
    <w:p w14:paraId="3CA895AA" w14:textId="7D86501E" w:rsidR="00746D81" w:rsidRDefault="00746D81" w:rsidP="00746D81">
      <w:pPr>
        <w:pStyle w:val="Heading1"/>
      </w:pPr>
      <w:r>
        <w:t>Section 3.3 Implement send- and receive- threads</w:t>
      </w:r>
    </w:p>
    <w:p w14:paraId="24BC85BD" w14:textId="77777777" w:rsidR="00DF260E" w:rsidRPr="00DF260E" w:rsidRDefault="00DF260E" w:rsidP="00DF260E"/>
    <w:p w14:paraId="250D1CF8" w14:textId="4C13F0A2" w:rsidR="00910C90" w:rsidRPr="00B46916" w:rsidRDefault="00DF260E" w:rsidP="00910C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46916">
        <w:rPr>
          <w:rFonts w:ascii="Times New Roman" w:hAnsi="Times New Roman" w:cs="Times New Roman"/>
          <w:sz w:val="24"/>
          <w:szCs w:val="24"/>
        </w:rPr>
        <w:t xml:space="preserve">In this section, multithreading technique is implemented. </w:t>
      </w:r>
      <w:r w:rsidRPr="00B469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ultithreading allows the execution of multiple parts of a program at the same time by making good use of the available computer resource.</w:t>
      </w:r>
    </w:p>
    <w:p w14:paraId="34034BF9" w14:textId="77777777" w:rsidR="00DF260E" w:rsidRPr="00B46916" w:rsidRDefault="00DF260E" w:rsidP="00DF260E">
      <w:pPr>
        <w:pStyle w:val="ListParagrap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1209FD5" w14:textId="0B5EF285" w:rsidR="00746D81" w:rsidRPr="00B46916" w:rsidRDefault="00910C90" w:rsidP="00746D8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>Send and receive threads are implemented.  The role of the send thread is to take serialised data and pass the serialised data into the queue/output pin, while the role of the receive thread is to read data bits from queue/input pin.</w:t>
      </w:r>
    </w:p>
    <w:p w14:paraId="548A8A25" w14:textId="77777777" w:rsidR="001E1EFC" w:rsidRPr="00B46916" w:rsidRDefault="001E1EFC" w:rsidP="001E1EF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B498BD5" w14:textId="52B3FA55" w:rsidR="001E1EFC" w:rsidRPr="00B46916" w:rsidRDefault="001E1EFC" w:rsidP="001E1EF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>There is a shared queue which can be accessed by both send and receive threads.</w:t>
      </w:r>
    </w:p>
    <w:p w14:paraId="5F4FE9B5" w14:textId="77777777" w:rsidR="00397E29" w:rsidRPr="00B46916" w:rsidRDefault="00397E29" w:rsidP="00397E2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E877AF0" w14:textId="60D21E4D" w:rsidR="00397E29" w:rsidRPr="00B46916" w:rsidRDefault="00397E29" w:rsidP="00397E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</w:pPr>
      <w:r w:rsidRPr="00B46916"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  <w:t xml:space="preserve">The send thread will </w:t>
      </w:r>
      <w:r w:rsidR="00D67269"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  <w:t>push</w:t>
      </w:r>
      <w:r w:rsidRPr="00B46916"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  <w:t xml:space="preserve"> the data into the shared queue via the </w:t>
      </w:r>
      <w:proofErr w:type="spellStart"/>
      <w:proofErr w:type="gramStart"/>
      <w:r w:rsidRPr="00B46916"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  <w:t>pushToQueue</w:t>
      </w:r>
      <w:proofErr w:type="spellEnd"/>
      <w:r w:rsidRPr="00B46916"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  <w:t>(</w:t>
      </w:r>
      <w:proofErr w:type="gramEnd"/>
      <w:r w:rsidRPr="00B46916"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  <w:t>) function.</w:t>
      </w:r>
    </w:p>
    <w:p w14:paraId="2E845382" w14:textId="77777777" w:rsidR="00397E29" w:rsidRPr="00B46916" w:rsidRDefault="00397E29" w:rsidP="00397E2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58461B1" w14:textId="34BAEAFE" w:rsidR="00397E29" w:rsidRPr="00B46916" w:rsidRDefault="00397E29" w:rsidP="00397E2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 xml:space="preserve">The receive thread will get the data from the shared queue via the </w:t>
      </w:r>
      <w:proofErr w:type="spellStart"/>
      <w:proofErr w:type="gramStart"/>
      <w:r w:rsidRPr="00B46916">
        <w:rPr>
          <w:rFonts w:ascii="Times New Roman" w:hAnsi="Times New Roman" w:cs="Times New Roman"/>
          <w:sz w:val="24"/>
          <w:szCs w:val="24"/>
        </w:rPr>
        <w:t>pullFromQueue</w:t>
      </w:r>
      <w:proofErr w:type="spellEnd"/>
      <w:r w:rsidRPr="00B4691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6916">
        <w:rPr>
          <w:rFonts w:ascii="Times New Roman" w:hAnsi="Times New Roman" w:cs="Times New Roman"/>
          <w:sz w:val="24"/>
          <w:szCs w:val="24"/>
        </w:rPr>
        <w:t>) function.</w:t>
      </w:r>
    </w:p>
    <w:p w14:paraId="08203714" w14:textId="77777777" w:rsidR="003B1507" w:rsidRDefault="003B1507" w:rsidP="003B1507">
      <w:pPr>
        <w:pStyle w:val="ListParagraph"/>
      </w:pPr>
    </w:p>
    <w:p w14:paraId="01D5F4E2" w14:textId="48E3D02B" w:rsidR="003B1507" w:rsidRDefault="003B1507" w:rsidP="003B1507">
      <w:pPr>
        <w:pStyle w:val="ListParagraph"/>
        <w:jc w:val="bot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6B5CCB2" wp14:editId="31CDF148">
            <wp:simplePos x="0" y="0"/>
            <wp:positionH relativeFrom="column">
              <wp:posOffset>812165</wp:posOffset>
            </wp:positionH>
            <wp:positionV relativeFrom="paragraph">
              <wp:posOffset>311</wp:posOffset>
            </wp:positionV>
            <wp:extent cx="4318635" cy="2480945"/>
            <wp:effectExtent l="0" t="0" r="5715" b="0"/>
            <wp:wrapTight wrapText="bothSides">
              <wp:wrapPolygon edited="0">
                <wp:start x="0" y="0"/>
                <wp:lineTo x="0" y="21395"/>
                <wp:lineTo x="21533" y="21395"/>
                <wp:lineTo x="21533" y="0"/>
                <wp:lineTo x="0" y="0"/>
              </wp:wrapPolygon>
            </wp:wrapTight>
            <wp:docPr id="1" name="Picture 1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635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F634B4" w14:textId="77777777" w:rsidR="00910C90" w:rsidRPr="00910C90" w:rsidRDefault="00910C90" w:rsidP="00397E29">
      <w:pPr>
        <w:pStyle w:val="ListParagraph"/>
        <w:rPr>
          <w:rFonts w:ascii="Arial" w:hAnsi="Arial" w:cs="Arial"/>
          <w:color w:val="000000"/>
          <w:sz w:val="28"/>
          <w:szCs w:val="28"/>
          <w:shd w:val="clear" w:color="auto" w:fill="FFFFFF"/>
        </w:rPr>
      </w:pPr>
    </w:p>
    <w:p w14:paraId="69142D69" w14:textId="61E27F43" w:rsidR="00463DB3" w:rsidRPr="00B46916" w:rsidRDefault="00910C90" w:rsidP="00397E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</w:pPr>
      <w:r w:rsidRPr="00910C90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> </w:t>
      </w:r>
      <w:r w:rsidRPr="00B46916"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  <w:t xml:space="preserve">Mutex is used to prevent race-around condition. If some thread reads data while another one is writing it might receive inconsistent data. </w:t>
      </w:r>
      <w:proofErr w:type="gramStart"/>
      <w:r w:rsidRPr="00B46916"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  <w:t>So</w:t>
      </w:r>
      <w:proofErr w:type="gramEnd"/>
      <w:r w:rsidRPr="00B46916"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  <w:t xml:space="preserve"> all reads must have finished before writing is allowed and new reading must wait until writing has finished.</w:t>
      </w:r>
      <w:r w:rsidR="00397E29" w:rsidRPr="00B46916">
        <w:rPr>
          <w:rFonts w:ascii="Times New Roman" w:hAnsi="Times New Roman" w:cs="Times New Roman"/>
          <w:color w:val="232629"/>
          <w:sz w:val="24"/>
          <w:szCs w:val="24"/>
          <w:shd w:val="clear" w:color="auto" w:fill="FFFFFF"/>
        </w:rPr>
        <w:t xml:space="preserve"> An example of the usage of mutex is shown below</w:t>
      </w:r>
    </w:p>
    <w:p w14:paraId="670B62DF" w14:textId="77777777" w:rsidR="00397E29" w:rsidRPr="00397E29" w:rsidRDefault="00397E29" w:rsidP="00397E29">
      <w:pPr>
        <w:pStyle w:val="ListParagraph"/>
        <w:rPr>
          <w:rFonts w:ascii="Segoe UI" w:hAnsi="Segoe UI" w:cs="Segoe UI"/>
          <w:color w:val="232629"/>
          <w:sz w:val="23"/>
          <w:szCs w:val="23"/>
          <w:shd w:val="clear" w:color="auto" w:fill="FFFFFF"/>
        </w:rPr>
      </w:pPr>
    </w:p>
    <w:p w14:paraId="0169D77D" w14:textId="629B60D2" w:rsidR="00397E29" w:rsidRPr="00397E29" w:rsidRDefault="00397E29" w:rsidP="00397E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/>
        </w:rPr>
      </w:pPr>
      <w:r>
        <w:rPr>
          <w:rFonts w:ascii="Courier New" w:eastAsia="Times New Roman" w:hAnsi="Courier New" w:cs="Courier New"/>
          <w:color w:val="800000"/>
          <w:sz w:val="20"/>
          <w:szCs w:val="20"/>
          <w:lang w:val="en-GB"/>
        </w:rPr>
        <w:lastRenderedPageBreak/>
        <w:tab/>
      </w:r>
      <w:r w:rsidRPr="00397E29">
        <w:rPr>
          <w:rFonts w:ascii="Courier New" w:eastAsia="Times New Roman" w:hAnsi="Courier New" w:cs="Courier New"/>
          <w:color w:val="800000"/>
          <w:sz w:val="20"/>
          <w:szCs w:val="20"/>
          <w:lang w:val="en-GB"/>
        </w:rPr>
        <w:t>mutex</w:t>
      </w:r>
      <w:r w:rsidRPr="00397E29">
        <w:rPr>
          <w:rFonts w:ascii="Courier New" w:eastAsia="Times New Roman" w:hAnsi="Courier New" w:cs="Courier New"/>
          <w:sz w:val="20"/>
          <w:szCs w:val="20"/>
          <w:lang w:val="en-GB"/>
        </w:rPr>
        <w:t>-&gt;</w:t>
      </w:r>
      <w:proofErr w:type="gramStart"/>
      <w:r w:rsidRPr="00397E29">
        <w:rPr>
          <w:rFonts w:ascii="Courier New" w:eastAsia="Times New Roman" w:hAnsi="Courier New" w:cs="Courier New"/>
          <w:color w:val="00677C"/>
          <w:sz w:val="20"/>
          <w:szCs w:val="20"/>
          <w:lang w:val="en-GB"/>
        </w:rPr>
        <w:t>lock</w:t>
      </w:r>
      <w:r w:rsidRPr="00397E29">
        <w:rPr>
          <w:rFonts w:ascii="Courier New" w:eastAsia="Times New Roman" w:hAnsi="Courier New" w:cs="Courier New"/>
          <w:sz w:val="20"/>
          <w:szCs w:val="20"/>
          <w:lang w:val="en-GB"/>
        </w:rPr>
        <w:t>(</w:t>
      </w:r>
      <w:proofErr w:type="gramEnd"/>
      <w:r w:rsidRPr="00397E29">
        <w:rPr>
          <w:rFonts w:ascii="Courier New" w:eastAsia="Times New Roman" w:hAnsi="Courier New" w:cs="Courier New"/>
          <w:sz w:val="20"/>
          <w:szCs w:val="20"/>
          <w:lang w:val="en-GB"/>
        </w:rPr>
        <w:t>);</w:t>
      </w:r>
    </w:p>
    <w:p w14:paraId="4FC2A12F" w14:textId="6C86E9E8" w:rsidR="00397E29" w:rsidRPr="00397E29" w:rsidRDefault="00397E29" w:rsidP="00397E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/>
        </w:rPr>
      </w:pPr>
    </w:p>
    <w:p w14:paraId="78AE5878" w14:textId="77777777" w:rsidR="00397E29" w:rsidRPr="00397E29" w:rsidRDefault="00397E29" w:rsidP="00397E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/>
        </w:rPr>
      </w:pP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       </w:t>
      </w:r>
      <w:proofErr w:type="spellStart"/>
      <w:r w:rsidRPr="00397E29">
        <w:rPr>
          <w:rFonts w:ascii="Courier New" w:eastAsia="Times New Roman" w:hAnsi="Courier New" w:cs="Courier New"/>
          <w:color w:val="800000"/>
          <w:sz w:val="20"/>
          <w:szCs w:val="20"/>
          <w:lang w:val="en-GB"/>
        </w:rPr>
        <w:t>serialisedQueue</w:t>
      </w:r>
      <w:r w:rsidRPr="00397E29">
        <w:rPr>
          <w:rFonts w:ascii="Courier New" w:eastAsia="Times New Roman" w:hAnsi="Courier New" w:cs="Courier New"/>
          <w:sz w:val="20"/>
          <w:szCs w:val="20"/>
          <w:lang w:val="en-GB"/>
        </w:rPr>
        <w:t>.enqueue</w:t>
      </w:r>
      <w:proofErr w:type="spellEnd"/>
      <w:r w:rsidRPr="00397E29">
        <w:rPr>
          <w:rFonts w:ascii="Courier New" w:eastAsia="Times New Roman" w:hAnsi="Courier New" w:cs="Courier New"/>
          <w:sz w:val="20"/>
          <w:szCs w:val="20"/>
          <w:lang w:val="en-GB"/>
        </w:rPr>
        <w:t>(</w:t>
      </w:r>
      <w:proofErr w:type="spellStart"/>
      <w:r w:rsidRPr="00397E29">
        <w:rPr>
          <w:rFonts w:ascii="Courier New" w:eastAsia="Times New Roman" w:hAnsi="Courier New" w:cs="Courier New"/>
          <w:color w:val="092E64"/>
          <w:sz w:val="20"/>
          <w:szCs w:val="20"/>
          <w:lang w:val="en-GB"/>
        </w:rPr>
        <w:t>pushedData</w:t>
      </w:r>
      <w:proofErr w:type="spellEnd"/>
      <w:proofErr w:type="gramStart"/>
      <w:r w:rsidRPr="00397E29">
        <w:rPr>
          <w:rFonts w:ascii="Courier New" w:eastAsia="Times New Roman" w:hAnsi="Courier New" w:cs="Courier New"/>
          <w:sz w:val="20"/>
          <w:szCs w:val="20"/>
          <w:lang w:val="en-GB"/>
        </w:rPr>
        <w:t>);</w:t>
      </w:r>
      <w:proofErr w:type="gramEnd"/>
    </w:p>
    <w:p w14:paraId="5384EFF9" w14:textId="77777777" w:rsidR="00397E29" w:rsidRPr="00397E29" w:rsidRDefault="00397E29" w:rsidP="00397E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/>
        </w:rPr>
      </w:pP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       </w:t>
      </w:r>
      <w:r w:rsidRPr="00397E29">
        <w:rPr>
          <w:rFonts w:ascii="Courier New" w:eastAsia="Times New Roman" w:hAnsi="Courier New" w:cs="Courier New"/>
          <w:sz w:val="20"/>
          <w:szCs w:val="20"/>
          <w:lang w:val="en-GB"/>
        </w:rPr>
        <w:t>*</w:t>
      </w:r>
      <w:proofErr w:type="spellStart"/>
      <w:r w:rsidRPr="00397E29">
        <w:rPr>
          <w:rFonts w:ascii="Courier New" w:eastAsia="Times New Roman" w:hAnsi="Courier New" w:cs="Courier New"/>
          <w:color w:val="800000"/>
          <w:sz w:val="20"/>
          <w:szCs w:val="20"/>
          <w:lang w:val="en-GB"/>
        </w:rPr>
        <w:t>dataReady</w:t>
      </w:r>
      <w:proofErr w:type="spellEnd"/>
      <w:r w:rsidRPr="00397E29">
        <w:rPr>
          <w:rFonts w:ascii="Courier New" w:eastAsia="Times New Roman" w:hAnsi="Courier New" w:cs="Courier New"/>
          <w:sz w:val="20"/>
          <w:szCs w:val="20"/>
          <w:lang w:val="en-GB"/>
        </w:rPr>
        <w:t>=</w:t>
      </w:r>
      <w:r w:rsidRPr="00397E29">
        <w:rPr>
          <w:rFonts w:ascii="Courier New" w:eastAsia="Times New Roman" w:hAnsi="Courier New" w:cs="Courier New"/>
          <w:color w:val="000080"/>
          <w:sz w:val="20"/>
          <w:szCs w:val="20"/>
          <w:lang w:val="en-GB"/>
        </w:rPr>
        <w:t>1</w:t>
      </w:r>
      <w:r w:rsidRPr="00397E29">
        <w:rPr>
          <w:rFonts w:ascii="Courier New" w:eastAsia="Times New Roman" w:hAnsi="Courier New" w:cs="Courier New"/>
          <w:sz w:val="20"/>
          <w:szCs w:val="20"/>
          <w:lang w:val="en-GB"/>
        </w:rPr>
        <w:t>;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//data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is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pushed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to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queue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and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is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ready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to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be</w:t>
      </w:r>
      <w:r w:rsidRPr="00397E29">
        <w:rPr>
          <w:rFonts w:ascii="Courier New" w:eastAsia="Times New Roman" w:hAnsi="Courier New" w:cs="Courier New"/>
          <w:color w:val="C0C0C0"/>
          <w:sz w:val="20"/>
          <w:szCs w:val="20"/>
          <w:lang w:val="en-GB"/>
        </w:rPr>
        <w:t xml:space="preserve"> </w:t>
      </w:r>
      <w:r w:rsidRPr="00397E29">
        <w:rPr>
          <w:rFonts w:ascii="Courier New" w:eastAsia="Times New Roman" w:hAnsi="Courier New" w:cs="Courier New"/>
          <w:color w:val="008000"/>
          <w:sz w:val="20"/>
          <w:szCs w:val="20"/>
          <w:lang w:val="en-GB"/>
        </w:rPr>
        <w:t>read</w:t>
      </w:r>
    </w:p>
    <w:p w14:paraId="2DF71161" w14:textId="77777777" w:rsidR="00397E29" w:rsidRPr="00397E29" w:rsidRDefault="00397E29" w:rsidP="00397E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GB"/>
        </w:rPr>
      </w:pPr>
    </w:p>
    <w:p w14:paraId="44EC991F" w14:textId="7A5420E7" w:rsidR="00DF260E" w:rsidRDefault="00397E29" w:rsidP="00DF260E">
      <w:pPr>
        <w:pStyle w:val="ListParagraph"/>
        <w:ind w:firstLine="240"/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 w:rsidRPr="00397E29">
        <w:rPr>
          <w:rFonts w:ascii="Times New Roman" w:eastAsia="Times New Roman" w:hAnsi="Times New Roman" w:cs="Times New Roman"/>
          <w:color w:val="800000"/>
          <w:sz w:val="24"/>
          <w:szCs w:val="24"/>
          <w:lang w:val="en-GB"/>
        </w:rPr>
        <w:t>mutex</w:t>
      </w:r>
      <w:r w:rsidRPr="00397E29">
        <w:rPr>
          <w:rFonts w:ascii="Times New Roman" w:eastAsia="Times New Roman" w:hAnsi="Times New Roman" w:cs="Times New Roman"/>
          <w:sz w:val="24"/>
          <w:szCs w:val="24"/>
          <w:lang w:val="en-GB"/>
        </w:rPr>
        <w:t>-&gt;</w:t>
      </w:r>
      <w:proofErr w:type="gramStart"/>
      <w:r w:rsidRPr="00397E29">
        <w:rPr>
          <w:rFonts w:ascii="Times New Roman" w:eastAsia="Times New Roman" w:hAnsi="Times New Roman" w:cs="Times New Roman"/>
          <w:color w:val="00677C"/>
          <w:sz w:val="24"/>
          <w:szCs w:val="24"/>
          <w:lang w:val="en-GB"/>
        </w:rPr>
        <w:t>unlock</w:t>
      </w:r>
      <w:r w:rsidRPr="00397E29">
        <w:rPr>
          <w:rFonts w:ascii="Times New Roman" w:eastAsia="Times New Roman" w:hAnsi="Times New Roman" w:cs="Times New Roman"/>
          <w:sz w:val="24"/>
          <w:szCs w:val="24"/>
          <w:lang w:val="en-GB"/>
        </w:rPr>
        <w:t>(</w:t>
      </w:r>
      <w:proofErr w:type="gramEnd"/>
      <w:r w:rsidR="00DF260E">
        <w:rPr>
          <w:rFonts w:ascii="Times New Roman" w:eastAsia="Times New Roman" w:hAnsi="Times New Roman" w:cs="Times New Roman"/>
          <w:sz w:val="24"/>
          <w:szCs w:val="24"/>
          <w:lang w:val="en-GB"/>
        </w:rPr>
        <w:t>);</w:t>
      </w:r>
    </w:p>
    <w:p w14:paraId="087F3F53" w14:textId="460E3DF0" w:rsidR="00B46916" w:rsidRDefault="00B46916" w:rsidP="00DF260E">
      <w:pPr>
        <w:pStyle w:val="ListParagraph"/>
        <w:ind w:firstLine="240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B6AFC47" w14:textId="77777777" w:rsidR="0064429F" w:rsidRDefault="0064429F" w:rsidP="00DF260E">
      <w:pPr>
        <w:pStyle w:val="ListParagraph"/>
        <w:ind w:firstLine="240"/>
        <w:rPr>
          <w:rFonts w:ascii="Times New Roman" w:eastAsia="Times New Roman" w:hAnsi="Times New Roman" w:cs="Times New Roman"/>
          <w:sz w:val="24"/>
          <w:szCs w:val="24"/>
          <w:lang w:val="en-GB"/>
        </w:rPr>
      </w:pPr>
    </w:p>
    <w:p w14:paraId="277C2E0D" w14:textId="6E08DDA3" w:rsidR="001E1EFC" w:rsidRDefault="00DF260E" w:rsidP="004940CF">
      <w:pPr>
        <w:pStyle w:val="Heading1"/>
      </w:pPr>
      <w:r>
        <w:t>3.4 Implement your communication protocol using Booleans</w:t>
      </w:r>
    </w:p>
    <w:p w14:paraId="652BA748" w14:textId="77777777" w:rsidR="004940CF" w:rsidRPr="004940CF" w:rsidRDefault="004940CF" w:rsidP="004940CF"/>
    <w:p w14:paraId="2BB9BDAE" w14:textId="190BFC11" w:rsidR="005E446F" w:rsidRPr="00B46916" w:rsidRDefault="00DF260E" w:rsidP="005E446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 xml:space="preserve">In this section, my bit-stream communication protocol is tested by toggling shared Boolean variables. The shared Boolean variables </w:t>
      </w:r>
      <w:r w:rsidR="005E446F" w:rsidRPr="00B46916">
        <w:rPr>
          <w:rFonts w:ascii="Times New Roman" w:hAnsi="Times New Roman" w:cs="Times New Roman"/>
          <w:sz w:val="24"/>
          <w:szCs w:val="24"/>
        </w:rPr>
        <w:t xml:space="preserve">defined in this case are </w:t>
      </w:r>
      <w:proofErr w:type="spellStart"/>
      <w:r w:rsidR="005E446F" w:rsidRPr="00B46916">
        <w:rPr>
          <w:rFonts w:ascii="Times New Roman" w:hAnsi="Times New Roman" w:cs="Times New Roman"/>
          <w:sz w:val="24"/>
          <w:szCs w:val="24"/>
        </w:rPr>
        <w:t>dataReady</w:t>
      </w:r>
      <w:proofErr w:type="spellEnd"/>
      <w:r w:rsidR="005E446F" w:rsidRPr="00B4691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5E446F" w:rsidRPr="00B46916">
        <w:rPr>
          <w:rFonts w:ascii="Times New Roman" w:hAnsi="Times New Roman" w:cs="Times New Roman"/>
          <w:sz w:val="24"/>
          <w:szCs w:val="24"/>
        </w:rPr>
        <w:t>readData</w:t>
      </w:r>
      <w:proofErr w:type="spellEnd"/>
      <w:r w:rsidR="005E446F" w:rsidRPr="00B4691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E446F" w:rsidRPr="00B46916">
        <w:rPr>
          <w:rFonts w:ascii="Times New Roman" w:hAnsi="Times New Roman" w:cs="Times New Roman"/>
          <w:sz w:val="24"/>
          <w:szCs w:val="24"/>
        </w:rPr>
        <w:t>dataReady</w:t>
      </w:r>
      <w:proofErr w:type="spellEnd"/>
      <w:r w:rsidR="005E446F" w:rsidRPr="00B46916">
        <w:rPr>
          <w:rFonts w:ascii="Times New Roman" w:hAnsi="Times New Roman" w:cs="Times New Roman"/>
          <w:sz w:val="24"/>
          <w:szCs w:val="24"/>
        </w:rPr>
        <w:t xml:space="preserve"> is set to one when a data bit is pushed into the shared queue and is ready to be read by the receiver. The </w:t>
      </w:r>
      <w:proofErr w:type="spellStart"/>
      <w:r w:rsidR="005E446F" w:rsidRPr="00B46916">
        <w:rPr>
          <w:rFonts w:ascii="Times New Roman" w:hAnsi="Times New Roman" w:cs="Times New Roman"/>
          <w:sz w:val="24"/>
          <w:szCs w:val="24"/>
        </w:rPr>
        <w:t>readData</w:t>
      </w:r>
      <w:proofErr w:type="spellEnd"/>
      <w:r w:rsidR="005E446F" w:rsidRPr="00B46916">
        <w:rPr>
          <w:rFonts w:ascii="Times New Roman" w:hAnsi="Times New Roman" w:cs="Times New Roman"/>
          <w:sz w:val="24"/>
          <w:szCs w:val="24"/>
        </w:rPr>
        <w:t xml:space="preserve"> variable will be set to one when the receiver is busy reading data and will be </w:t>
      </w:r>
      <w:proofErr w:type="spellStart"/>
      <w:r w:rsidR="005E446F" w:rsidRPr="00B46916">
        <w:rPr>
          <w:rFonts w:ascii="Times New Roman" w:hAnsi="Times New Roman" w:cs="Times New Roman"/>
          <w:sz w:val="24"/>
          <w:szCs w:val="24"/>
        </w:rPr>
        <w:t>toogled</w:t>
      </w:r>
      <w:proofErr w:type="spellEnd"/>
      <w:r w:rsidR="005E446F" w:rsidRPr="00B46916">
        <w:rPr>
          <w:rFonts w:ascii="Times New Roman" w:hAnsi="Times New Roman" w:cs="Times New Roman"/>
          <w:sz w:val="24"/>
          <w:szCs w:val="24"/>
        </w:rPr>
        <w:t xml:space="preserve"> back to zero after the receiver has finished reading data and is</w:t>
      </w:r>
      <w:r w:rsidR="00EF2A53">
        <w:rPr>
          <w:rFonts w:ascii="Times New Roman" w:hAnsi="Times New Roman" w:cs="Times New Roman"/>
          <w:sz w:val="24"/>
          <w:szCs w:val="24"/>
        </w:rPr>
        <w:t xml:space="preserve"> now</w:t>
      </w:r>
      <w:r w:rsidR="005E446F" w:rsidRPr="00B46916">
        <w:rPr>
          <w:rFonts w:ascii="Times New Roman" w:hAnsi="Times New Roman" w:cs="Times New Roman"/>
          <w:sz w:val="24"/>
          <w:szCs w:val="24"/>
        </w:rPr>
        <w:t xml:space="preserve"> ready to read a new data bit.</w:t>
      </w:r>
    </w:p>
    <w:p w14:paraId="32EE19E0" w14:textId="77777777" w:rsidR="005E446F" w:rsidRDefault="005E446F" w:rsidP="005E446F">
      <w:pPr>
        <w:pStyle w:val="ListParagraph"/>
      </w:pPr>
    </w:p>
    <w:p w14:paraId="6F782E4F" w14:textId="0FAE75E9" w:rsidR="005E446F" w:rsidRDefault="005E446F" w:rsidP="005E446F">
      <w:pPr>
        <w:pStyle w:val="ListParagraph"/>
      </w:pPr>
      <w:r w:rsidRPr="005E446F">
        <w:rPr>
          <w:color w:val="800000"/>
        </w:rPr>
        <w:t>mutex2</w:t>
      </w:r>
      <w:r>
        <w:t>-&gt;</w:t>
      </w:r>
      <w:proofErr w:type="gramStart"/>
      <w:r w:rsidRPr="005E446F">
        <w:rPr>
          <w:color w:val="00677C"/>
        </w:rPr>
        <w:t>lock</w:t>
      </w:r>
      <w:r>
        <w:t>(</w:t>
      </w:r>
      <w:proofErr w:type="gramEnd"/>
      <w:r>
        <w:t>);</w:t>
      </w:r>
    </w:p>
    <w:p w14:paraId="70958302" w14:textId="77777777" w:rsidR="005E446F" w:rsidRDefault="005E446F" w:rsidP="005E446F">
      <w:pPr>
        <w:pStyle w:val="NoSpacing"/>
      </w:pPr>
      <w:r>
        <w:rPr>
          <w:color w:val="C0C0C0"/>
        </w:rPr>
        <w:t xml:space="preserve">            </w:t>
      </w:r>
      <w:r>
        <w:t>*</w:t>
      </w:r>
      <w:proofErr w:type="spellStart"/>
      <w:r>
        <w:rPr>
          <w:color w:val="800000"/>
        </w:rPr>
        <w:t>dataReady</w:t>
      </w:r>
      <w:proofErr w:type="spellEnd"/>
      <w:r>
        <w:t>=</w:t>
      </w:r>
      <w:r>
        <w:rPr>
          <w:color w:val="000080"/>
        </w:rPr>
        <w:t>1</w:t>
      </w:r>
      <w:r>
        <w:t>;</w:t>
      </w:r>
      <w:r>
        <w:rPr>
          <w:color w:val="C0C0C0"/>
        </w:rPr>
        <w:t xml:space="preserve"> </w:t>
      </w:r>
      <w:r>
        <w:t>//data</w:t>
      </w:r>
      <w:r>
        <w:rPr>
          <w:color w:val="C0C0C0"/>
        </w:rPr>
        <w:t xml:space="preserve"> </w:t>
      </w:r>
      <w:r>
        <w:t>is</w:t>
      </w:r>
      <w:r>
        <w:rPr>
          <w:color w:val="C0C0C0"/>
        </w:rPr>
        <w:t xml:space="preserve"> </w:t>
      </w:r>
      <w:r>
        <w:t>ready</w:t>
      </w:r>
      <w:r>
        <w:rPr>
          <w:color w:val="C0C0C0"/>
        </w:rPr>
        <w:t xml:space="preserve"> </w:t>
      </w:r>
      <w:r>
        <w:t>to</w:t>
      </w:r>
      <w:r>
        <w:rPr>
          <w:color w:val="C0C0C0"/>
        </w:rPr>
        <w:t xml:space="preserve"> </w:t>
      </w:r>
      <w:r>
        <w:t>be</w:t>
      </w:r>
      <w:r>
        <w:rPr>
          <w:color w:val="C0C0C0"/>
        </w:rPr>
        <w:t xml:space="preserve"> </w:t>
      </w:r>
      <w:r>
        <w:t>read</w:t>
      </w:r>
    </w:p>
    <w:p w14:paraId="32CFDCBD" w14:textId="77777777" w:rsidR="005E446F" w:rsidRDefault="005E446F" w:rsidP="005E446F">
      <w:pPr>
        <w:pStyle w:val="NoSpacing"/>
      </w:pPr>
      <w:r>
        <w:rPr>
          <w:color w:val="C0C0C0"/>
        </w:rPr>
        <w:t xml:space="preserve">            </w:t>
      </w:r>
      <w:r>
        <w:t>*</w:t>
      </w:r>
      <w:proofErr w:type="spellStart"/>
      <w:r>
        <w:rPr>
          <w:color w:val="800000"/>
        </w:rPr>
        <w:t>readData</w:t>
      </w:r>
      <w:proofErr w:type="spellEnd"/>
      <w:r>
        <w:t>=</w:t>
      </w:r>
      <w:r>
        <w:rPr>
          <w:color w:val="000080"/>
        </w:rPr>
        <w:t>1</w:t>
      </w:r>
      <w:r>
        <w:t>;</w:t>
      </w:r>
      <w:r>
        <w:rPr>
          <w:color w:val="C0C0C0"/>
        </w:rPr>
        <w:t xml:space="preserve"> </w:t>
      </w:r>
      <w:r>
        <w:t>//receiver</w:t>
      </w:r>
      <w:r>
        <w:rPr>
          <w:color w:val="C0C0C0"/>
        </w:rPr>
        <w:t xml:space="preserve"> </w:t>
      </w:r>
      <w:r>
        <w:t>is</w:t>
      </w:r>
      <w:r>
        <w:rPr>
          <w:color w:val="C0C0C0"/>
        </w:rPr>
        <w:t xml:space="preserve"> </w:t>
      </w:r>
      <w:r>
        <w:t>busy</w:t>
      </w:r>
      <w:r>
        <w:rPr>
          <w:color w:val="C0C0C0"/>
        </w:rPr>
        <w:t xml:space="preserve"> </w:t>
      </w:r>
      <w:r>
        <w:t>reading</w:t>
      </w:r>
      <w:r>
        <w:rPr>
          <w:color w:val="C0C0C0"/>
        </w:rPr>
        <w:t xml:space="preserve"> </w:t>
      </w:r>
      <w:r>
        <w:t>data</w:t>
      </w:r>
    </w:p>
    <w:p w14:paraId="6B53FF9F" w14:textId="77777777" w:rsidR="005E446F" w:rsidRDefault="005E446F" w:rsidP="005E446F">
      <w:pPr>
        <w:pStyle w:val="NoSpacing"/>
      </w:pPr>
      <w:r>
        <w:rPr>
          <w:color w:val="C0C0C0"/>
        </w:rPr>
        <w:t xml:space="preserve">            </w:t>
      </w:r>
      <w:r>
        <w:rPr>
          <w:color w:val="800000"/>
        </w:rPr>
        <w:t>mutex2</w:t>
      </w:r>
      <w:r>
        <w:t>-&gt;</w:t>
      </w:r>
      <w:proofErr w:type="gramStart"/>
      <w:r>
        <w:rPr>
          <w:color w:val="00677C"/>
        </w:rPr>
        <w:t>unlock</w:t>
      </w:r>
      <w:r>
        <w:t>(</w:t>
      </w:r>
      <w:proofErr w:type="gramEnd"/>
      <w:r>
        <w:t>);</w:t>
      </w:r>
    </w:p>
    <w:p w14:paraId="6BCB291C" w14:textId="44AE16D8" w:rsidR="005E446F" w:rsidRDefault="005E446F" w:rsidP="005E446F">
      <w:pPr>
        <w:pStyle w:val="ListParagraph"/>
      </w:pPr>
    </w:p>
    <w:p w14:paraId="4B23B456" w14:textId="77777777" w:rsidR="00B46916" w:rsidRDefault="00B46916" w:rsidP="005E446F">
      <w:pPr>
        <w:pStyle w:val="ListParagraph"/>
      </w:pPr>
    </w:p>
    <w:p w14:paraId="0C0B5A2B" w14:textId="78F61729" w:rsidR="005E446F" w:rsidRDefault="005E446F" w:rsidP="005E446F">
      <w:pPr>
        <w:pStyle w:val="Heading1"/>
      </w:pPr>
      <w:r>
        <w:t>3.5 Read and write to physical GPIO pins</w:t>
      </w:r>
    </w:p>
    <w:p w14:paraId="13E386C5" w14:textId="047871CF" w:rsidR="004940CF" w:rsidRPr="00B46916" w:rsidRDefault="004940CF" w:rsidP="004940C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>In this section, the communication is implemented using physical GPIO pins.</w:t>
      </w:r>
    </w:p>
    <w:p w14:paraId="1BB2C84D" w14:textId="77777777" w:rsidR="003B1507" w:rsidRPr="00B46916" w:rsidRDefault="003B1507" w:rsidP="003B150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EC1BD2" w14:textId="7E919A3E" w:rsidR="003B1507" w:rsidRPr="00B46916" w:rsidRDefault="003B1507" w:rsidP="004940C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46916">
        <w:rPr>
          <w:rFonts w:ascii="Times New Roman" w:hAnsi="Times New Roman" w:cs="Times New Roman"/>
          <w:sz w:val="24"/>
          <w:szCs w:val="24"/>
        </w:rPr>
        <w:t>Wiringpi</w:t>
      </w:r>
      <w:proofErr w:type="spellEnd"/>
      <w:r w:rsidRPr="00B46916">
        <w:rPr>
          <w:rFonts w:ascii="Times New Roman" w:hAnsi="Times New Roman" w:cs="Times New Roman"/>
          <w:sz w:val="24"/>
          <w:szCs w:val="24"/>
        </w:rPr>
        <w:t xml:space="preserve"> library is included to use the GPIO pins available on the raspberry pi.</w:t>
      </w:r>
    </w:p>
    <w:p w14:paraId="32D730D0" w14:textId="77777777" w:rsidR="003B1507" w:rsidRPr="00B46916" w:rsidRDefault="003B1507" w:rsidP="003B150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A92D3D" w14:textId="09BA9376" w:rsidR="003B1507" w:rsidRPr="00B46916" w:rsidRDefault="003B1507" w:rsidP="004940C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>Built-in function</w:t>
      </w:r>
      <w:r w:rsidR="00EF2A53">
        <w:rPr>
          <w:rFonts w:ascii="Times New Roman" w:hAnsi="Times New Roman" w:cs="Times New Roman"/>
          <w:sz w:val="24"/>
          <w:szCs w:val="24"/>
        </w:rPr>
        <w:t>,</w:t>
      </w:r>
      <w:r w:rsidRPr="00B469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6916">
        <w:rPr>
          <w:rFonts w:ascii="Times New Roman" w:hAnsi="Times New Roman" w:cs="Times New Roman"/>
          <w:sz w:val="24"/>
          <w:szCs w:val="24"/>
        </w:rPr>
        <w:t>digitalWrite</w:t>
      </w:r>
      <w:proofErr w:type="spellEnd"/>
      <w:r w:rsidRPr="00B4691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46916">
        <w:rPr>
          <w:rFonts w:ascii="Times New Roman" w:hAnsi="Times New Roman" w:cs="Times New Roman"/>
          <w:sz w:val="24"/>
          <w:szCs w:val="24"/>
        </w:rPr>
        <w:t>pinNum,value</w:t>
      </w:r>
      <w:proofErr w:type="spellEnd"/>
      <w:proofErr w:type="gramEnd"/>
      <w:r w:rsidRPr="00B46916">
        <w:rPr>
          <w:rFonts w:ascii="Times New Roman" w:hAnsi="Times New Roman" w:cs="Times New Roman"/>
          <w:sz w:val="24"/>
          <w:szCs w:val="24"/>
        </w:rPr>
        <w:t xml:space="preserve">) is used to write to the pins, while </w:t>
      </w:r>
      <w:proofErr w:type="spellStart"/>
      <w:r w:rsidRPr="00B46916">
        <w:rPr>
          <w:rFonts w:ascii="Times New Roman" w:hAnsi="Times New Roman" w:cs="Times New Roman"/>
          <w:sz w:val="24"/>
          <w:szCs w:val="24"/>
        </w:rPr>
        <w:t>digitalRead</w:t>
      </w:r>
      <w:proofErr w:type="spellEnd"/>
      <w:r w:rsidRPr="00B4691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6916">
        <w:rPr>
          <w:rFonts w:ascii="Times New Roman" w:hAnsi="Times New Roman" w:cs="Times New Roman"/>
          <w:sz w:val="24"/>
          <w:szCs w:val="24"/>
        </w:rPr>
        <w:t>pinNum</w:t>
      </w:r>
      <w:proofErr w:type="spellEnd"/>
      <w:r w:rsidRPr="00B46916">
        <w:rPr>
          <w:rFonts w:ascii="Times New Roman" w:hAnsi="Times New Roman" w:cs="Times New Roman"/>
          <w:sz w:val="24"/>
          <w:szCs w:val="24"/>
        </w:rPr>
        <w:t>) is used to read the</w:t>
      </w:r>
      <w:r w:rsidR="00EF2A53">
        <w:rPr>
          <w:rFonts w:ascii="Times New Roman" w:hAnsi="Times New Roman" w:cs="Times New Roman"/>
          <w:sz w:val="24"/>
          <w:szCs w:val="24"/>
        </w:rPr>
        <w:t xml:space="preserve"> pins value</w:t>
      </w:r>
      <w:r w:rsidRPr="00B46916">
        <w:rPr>
          <w:rFonts w:ascii="Times New Roman" w:hAnsi="Times New Roman" w:cs="Times New Roman"/>
          <w:sz w:val="24"/>
          <w:szCs w:val="24"/>
        </w:rPr>
        <w:t>.</w:t>
      </w:r>
    </w:p>
    <w:p w14:paraId="79CD58F5" w14:textId="77777777" w:rsidR="003B1507" w:rsidRPr="00B46916" w:rsidRDefault="003B1507" w:rsidP="003B150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3A9ACD" w14:textId="493588F6" w:rsidR="004940CF" w:rsidRPr="00B46916" w:rsidRDefault="004940CF" w:rsidP="004940C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 xml:space="preserve">To transmit and receive data using GPIO pins, we have decided to use synchronous communication with the help of clock. In this case, the data bits </w:t>
      </w:r>
      <w:r w:rsidR="00EF2A53">
        <w:rPr>
          <w:rFonts w:ascii="Times New Roman" w:hAnsi="Times New Roman" w:cs="Times New Roman"/>
          <w:sz w:val="24"/>
          <w:szCs w:val="24"/>
        </w:rPr>
        <w:t>are</w:t>
      </w:r>
      <w:r w:rsidRPr="00B46916">
        <w:rPr>
          <w:rFonts w:ascii="Times New Roman" w:hAnsi="Times New Roman" w:cs="Times New Roman"/>
          <w:sz w:val="24"/>
          <w:szCs w:val="24"/>
        </w:rPr>
        <w:t xml:space="preserve"> sent by the sender during the first positive edge triggering while the receiver will read the data bits during the first negative edge triggering. By using synchronous communication, </w:t>
      </w:r>
      <w:r w:rsidR="003B1507" w:rsidRPr="00B46916">
        <w:rPr>
          <w:rFonts w:ascii="Times New Roman" w:hAnsi="Times New Roman" w:cs="Times New Roman"/>
          <w:sz w:val="24"/>
          <w:szCs w:val="24"/>
        </w:rPr>
        <w:t>the problem of data out-of-sync can be prevented.</w:t>
      </w:r>
    </w:p>
    <w:p w14:paraId="61F7A255" w14:textId="77777777" w:rsidR="003B1507" w:rsidRPr="00B46916" w:rsidRDefault="003B1507" w:rsidP="003B150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0D86C2" w14:textId="6803DAB6" w:rsidR="003B1507" w:rsidRPr="00B46916" w:rsidRDefault="003B1507" w:rsidP="004940C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 xml:space="preserve">The implementation of my </w:t>
      </w:r>
      <w:r w:rsidR="00B46916" w:rsidRPr="00B46916">
        <w:rPr>
          <w:rFonts w:ascii="Times New Roman" w:hAnsi="Times New Roman" w:cs="Times New Roman"/>
          <w:sz w:val="24"/>
          <w:szCs w:val="24"/>
        </w:rPr>
        <w:t xml:space="preserve">code </w:t>
      </w:r>
      <w:r w:rsidRPr="00B46916">
        <w:rPr>
          <w:rFonts w:ascii="Times New Roman" w:hAnsi="Times New Roman" w:cs="Times New Roman"/>
          <w:sz w:val="24"/>
          <w:szCs w:val="24"/>
        </w:rPr>
        <w:t>is tested using loopback mode (connect the send pins to the receive pins on the same Pi)</w:t>
      </w:r>
      <w:r w:rsidR="00705B01" w:rsidRPr="00B46916">
        <w:rPr>
          <w:rFonts w:ascii="Times New Roman" w:hAnsi="Times New Roman" w:cs="Times New Roman"/>
          <w:sz w:val="24"/>
          <w:szCs w:val="24"/>
        </w:rPr>
        <w:t xml:space="preserve"> and it </w:t>
      </w:r>
      <w:r w:rsidR="00B46916" w:rsidRPr="00B46916">
        <w:rPr>
          <w:rFonts w:ascii="Times New Roman" w:hAnsi="Times New Roman" w:cs="Times New Roman"/>
          <w:sz w:val="24"/>
          <w:szCs w:val="24"/>
        </w:rPr>
        <w:t xml:space="preserve">is </w:t>
      </w:r>
      <w:r w:rsidR="00705B01" w:rsidRPr="00B46916">
        <w:rPr>
          <w:rFonts w:ascii="Times New Roman" w:hAnsi="Times New Roman" w:cs="Times New Roman"/>
          <w:sz w:val="24"/>
          <w:szCs w:val="24"/>
        </w:rPr>
        <w:t>shown to be working properly.</w:t>
      </w:r>
    </w:p>
    <w:p w14:paraId="1B6A3B39" w14:textId="77777777" w:rsidR="00B46916" w:rsidRPr="00B46916" w:rsidRDefault="00B46916" w:rsidP="00B4691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EA73D2" w14:textId="587E9C57" w:rsidR="00B46916" w:rsidRPr="00B46916" w:rsidRDefault="00B46916" w:rsidP="004940C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46916">
        <w:rPr>
          <w:rFonts w:ascii="Times New Roman" w:hAnsi="Times New Roman" w:cs="Times New Roman"/>
          <w:sz w:val="24"/>
          <w:szCs w:val="24"/>
        </w:rPr>
        <w:t>The result is shown in the figure below.</w:t>
      </w:r>
    </w:p>
    <w:p w14:paraId="54057CA0" w14:textId="77777777" w:rsidR="00705B01" w:rsidRDefault="00705B01" w:rsidP="00705B01">
      <w:pPr>
        <w:pStyle w:val="ListParagraph"/>
      </w:pPr>
    </w:p>
    <w:p w14:paraId="746EA6E4" w14:textId="2EFDD03A" w:rsidR="00705B01" w:rsidRPr="004940CF" w:rsidRDefault="00705B01" w:rsidP="00B46916">
      <w:pPr>
        <w:ind w:left="360"/>
      </w:pPr>
      <w:r>
        <w:rPr>
          <w:noProof/>
        </w:rPr>
        <w:lastRenderedPageBreak/>
        <w:drawing>
          <wp:inline distT="0" distB="0" distL="0" distR="0" wp14:anchorId="62C42B6E" wp14:editId="38CD1A79">
            <wp:extent cx="5731510" cy="4297680"/>
            <wp:effectExtent l="0" t="0" r="2540" b="7620"/>
            <wp:docPr id="5" name="Picture 5" descr="A computer screen with writing on i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mputer screen with writing on i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BB045" w14:textId="77777777" w:rsidR="004940CF" w:rsidRPr="004940CF" w:rsidRDefault="004940CF" w:rsidP="004940CF"/>
    <w:p w14:paraId="67154FE4" w14:textId="37A6D4E4" w:rsidR="00E21958" w:rsidRDefault="00E21958" w:rsidP="00DF260E">
      <w:pPr>
        <w:pStyle w:val="ListParagraph"/>
        <w:ind w:left="1440"/>
        <w:jc w:val="both"/>
      </w:pPr>
    </w:p>
    <w:p w14:paraId="1641FA5C" w14:textId="7C96B394" w:rsidR="00E21958" w:rsidRDefault="00E21958" w:rsidP="00E21958">
      <w:pPr>
        <w:pStyle w:val="Heading1"/>
      </w:pPr>
      <w:r>
        <w:t>4 Optional Additional Work</w:t>
      </w:r>
    </w:p>
    <w:p w14:paraId="3C742F80" w14:textId="0E3150F5" w:rsidR="00E21958" w:rsidRPr="0064429F" w:rsidRDefault="00E21958" w:rsidP="00E21958">
      <w:pPr>
        <w:rPr>
          <w:rFonts w:ascii="Times New Roman" w:hAnsi="Times New Roman" w:cs="Times New Roman"/>
          <w:sz w:val="24"/>
          <w:szCs w:val="24"/>
        </w:rPr>
      </w:pPr>
      <w:r w:rsidRPr="0064429F">
        <w:rPr>
          <w:rFonts w:ascii="Times New Roman" w:hAnsi="Times New Roman" w:cs="Times New Roman"/>
          <w:sz w:val="24"/>
          <w:szCs w:val="24"/>
        </w:rPr>
        <w:t xml:space="preserve">To make </w:t>
      </w:r>
      <w:r w:rsidR="00326230" w:rsidRPr="0064429F">
        <w:rPr>
          <w:rFonts w:ascii="Times New Roman" w:hAnsi="Times New Roman" w:cs="Times New Roman"/>
          <w:sz w:val="24"/>
          <w:szCs w:val="24"/>
        </w:rPr>
        <w:t xml:space="preserve">our </w:t>
      </w:r>
      <w:r w:rsidRPr="0064429F">
        <w:rPr>
          <w:rFonts w:ascii="Times New Roman" w:hAnsi="Times New Roman" w:cs="Times New Roman"/>
          <w:sz w:val="24"/>
          <w:szCs w:val="24"/>
        </w:rPr>
        <w:t>commu</w:t>
      </w:r>
      <w:r w:rsidR="00326230" w:rsidRPr="0064429F">
        <w:rPr>
          <w:rFonts w:ascii="Times New Roman" w:hAnsi="Times New Roman" w:cs="Times New Roman"/>
          <w:sz w:val="24"/>
          <w:szCs w:val="24"/>
        </w:rPr>
        <w:t xml:space="preserve">nication more robust, we used queue to store the transmit bit first before sending through the </w:t>
      </w:r>
      <w:proofErr w:type="spellStart"/>
      <w:r w:rsidR="00326230" w:rsidRPr="0064429F">
        <w:rPr>
          <w:rFonts w:ascii="Times New Roman" w:hAnsi="Times New Roman" w:cs="Times New Roman"/>
          <w:sz w:val="24"/>
          <w:szCs w:val="24"/>
        </w:rPr>
        <w:t>gpio</w:t>
      </w:r>
      <w:proofErr w:type="spellEnd"/>
      <w:r w:rsidR="00326230" w:rsidRPr="0064429F">
        <w:rPr>
          <w:rFonts w:ascii="Times New Roman" w:hAnsi="Times New Roman" w:cs="Times New Roman"/>
          <w:sz w:val="24"/>
          <w:szCs w:val="24"/>
        </w:rPr>
        <w:t xml:space="preserve">. The advantage of doing this is that, even when the clock signal is disconnected while the drawing is </w:t>
      </w:r>
      <w:proofErr w:type="gramStart"/>
      <w:r w:rsidR="00326230" w:rsidRPr="0064429F">
        <w:rPr>
          <w:rFonts w:ascii="Times New Roman" w:hAnsi="Times New Roman" w:cs="Times New Roman"/>
          <w:sz w:val="24"/>
          <w:szCs w:val="24"/>
        </w:rPr>
        <w:t>still continue</w:t>
      </w:r>
      <w:proofErr w:type="gramEnd"/>
      <w:r w:rsidR="00326230" w:rsidRPr="0064429F">
        <w:rPr>
          <w:rFonts w:ascii="Times New Roman" w:hAnsi="Times New Roman" w:cs="Times New Roman"/>
          <w:sz w:val="24"/>
          <w:szCs w:val="24"/>
        </w:rPr>
        <w:t xml:space="preserve"> on the </w:t>
      </w:r>
      <w:r w:rsidR="00EF2A53">
        <w:rPr>
          <w:rFonts w:ascii="Times New Roman" w:hAnsi="Times New Roman" w:cs="Times New Roman"/>
          <w:sz w:val="24"/>
          <w:szCs w:val="24"/>
        </w:rPr>
        <w:t xml:space="preserve">sender </w:t>
      </w:r>
      <w:r w:rsidR="00326230" w:rsidRPr="0064429F">
        <w:rPr>
          <w:rFonts w:ascii="Times New Roman" w:hAnsi="Times New Roman" w:cs="Times New Roman"/>
          <w:sz w:val="24"/>
          <w:szCs w:val="24"/>
        </w:rPr>
        <w:t xml:space="preserve">side, the receiver side </w:t>
      </w:r>
      <w:r w:rsidR="002E1A5A" w:rsidRPr="0064429F">
        <w:rPr>
          <w:rFonts w:ascii="Times New Roman" w:hAnsi="Times New Roman" w:cs="Times New Roman"/>
          <w:sz w:val="24"/>
          <w:szCs w:val="24"/>
        </w:rPr>
        <w:t>will back in sync after the clock signal is being reconnected.</w:t>
      </w:r>
    </w:p>
    <w:p w14:paraId="1B122587" w14:textId="2D39FA34" w:rsidR="002E1A5A" w:rsidRDefault="002E1A5A" w:rsidP="00E21958">
      <w:pP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64429F">
        <w:rPr>
          <w:rFonts w:ascii="Times New Roman" w:hAnsi="Times New Roman" w:cs="Times New Roman"/>
          <w:sz w:val="24"/>
          <w:szCs w:val="24"/>
        </w:rPr>
        <w:t xml:space="preserve">Besides that, even parity is being implemented for error detection at the receiver side. The sender will set the parity to zero </w:t>
      </w:r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if there is an even number of one </w:t>
      </w:r>
      <w:proofErr w:type="gramStart"/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its</w:t>
      </w:r>
      <w:proofErr w:type="gramEnd"/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n the </w:t>
      </w:r>
      <w:proofErr w:type="spellStart"/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ataframe</w:t>
      </w:r>
      <w:proofErr w:type="spellEnd"/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If the number of one </w:t>
      </w:r>
      <w:proofErr w:type="gramStart"/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its</w:t>
      </w:r>
      <w:proofErr w:type="gramEnd"/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dds up to an odd number, the parity bit is set to one. At the receiver side, the receiver will again calculate the number of one </w:t>
      </w:r>
      <w:proofErr w:type="gramStart"/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its</w:t>
      </w:r>
      <w:proofErr w:type="gramEnd"/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n the </w:t>
      </w:r>
      <w:proofErr w:type="spellStart"/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ataframe</w:t>
      </w:r>
      <w:proofErr w:type="spellEnd"/>
      <w:r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using the same method as the sender side. If the sender and receiver parity bits are the same, then there is no error in data transmission. However, this method </w:t>
      </w:r>
      <w:r w:rsidR="0064429F"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may fail to detect errors introduced when an even number of bits in the </w:t>
      </w:r>
      <w:proofErr w:type="spellStart"/>
      <w:r w:rsidR="0064429F"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ataframe</w:t>
      </w:r>
      <w:proofErr w:type="spellEnd"/>
      <w:r w:rsidR="0064429F"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s</w:t>
      </w:r>
      <w:r w:rsidR="00EF2A5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being</w:t>
      </w:r>
      <w:r w:rsidR="0064429F" w:rsidRPr="0064429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ltered.</w:t>
      </w:r>
    </w:p>
    <w:p w14:paraId="73255E96" w14:textId="77777777" w:rsidR="00531146" w:rsidRDefault="00531146" w:rsidP="00E21958">
      <w:pP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8ECC08D" w14:textId="492EA4B4" w:rsidR="00531146" w:rsidRDefault="00531146" w:rsidP="00E21958">
      <w:pP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Code </w:t>
      </w:r>
      <w:proofErr w:type="gramStart"/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reference :</w:t>
      </w:r>
      <w:proofErr w:type="gramEnd"/>
    </w:p>
    <w:p w14:paraId="1DCCE802" w14:textId="159D28B0" w:rsidR="00531146" w:rsidRPr="0064429F" w:rsidRDefault="00326EDB" w:rsidP="00E21958">
      <w:pPr>
        <w:rPr>
          <w:rFonts w:ascii="Times New Roman" w:hAnsi="Times New Roman" w:cs="Times New Roman"/>
          <w:sz w:val="24"/>
          <w:szCs w:val="24"/>
        </w:rPr>
      </w:pPr>
      <w:r w:rsidRPr="00326EDB">
        <w:rPr>
          <w:rFonts w:ascii="Times New Roman" w:hAnsi="Times New Roman" w:cs="Times New Roman"/>
          <w:sz w:val="24"/>
          <w:szCs w:val="24"/>
        </w:rPr>
        <w:t>https://www.newthinktank.com/2018/07/qt-tutorial-5-paint-app/</w:t>
      </w:r>
    </w:p>
    <w:sectPr w:rsidR="00531146" w:rsidRPr="006442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754C2"/>
    <w:multiLevelType w:val="hybridMultilevel"/>
    <w:tmpl w:val="B10C94F8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520E6"/>
    <w:multiLevelType w:val="hybridMultilevel"/>
    <w:tmpl w:val="058640F4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49012E"/>
    <w:multiLevelType w:val="hybridMultilevel"/>
    <w:tmpl w:val="D9EA78B4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AE3075"/>
    <w:multiLevelType w:val="hybridMultilevel"/>
    <w:tmpl w:val="8B6C5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710E13"/>
    <w:multiLevelType w:val="hybridMultilevel"/>
    <w:tmpl w:val="1EF6358A"/>
    <w:lvl w:ilvl="0" w:tplc="4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C2A2B4F"/>
    <w:multiLevelType w:val="hybridMultilevel"/>
    <w:tmpl w:val="A6D82D48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257749">
    <w:abstractNumId w:val="2"/>
  </w:num>
  <w:num w:numId="2" w16cid:durableId="1019770602">
    <w:abstractNumId w:val="0"/>
  </w:num>
  <w:num w:numId="3" w16cid:durableId="482435474">
    <w:abstractNumId w:val="5"/>
  </w:num>
  <w:num w:numId="4" w16cid:durableId="1999650732">
    <w:abstractNumId w:val="3"/>
  </w:num>
  <w:num w:numId="5" w16cid:durableId="2104564406">
    <w:abstractNumId w:val="4"/>
  </w:num>
  <w:num w:numId="6" w16cid:durableId="19531289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rI0Mrc0MTWwMDJV0lEKTi0uzszPAykwrAUAs/0cviwAAAA="/>
  </w:docVars>
  <w:rsids>
    <w:rsidRoot w:val="009164FE"/>
    <w:rsid w:val="0000117D"/>
    <w:rsid w:val="001278D0"/>
    <w:rsid w:val="001E1EFC"/>
    <w:rsid w:val="002E1A5A"/>
    <w:rsid w:val="002F7844"/>
    <w:rsid w:val="00326230"/>
    <w:rsid w:val="00326EDB"/>
    <w:rsid w:val="00397E29"/>
    <w:rsid w:val="003B1507"/>
    <w:rsid w:val="003D7148"/>
    <w:rsid w:val="004320C0"/>
    <w:rsid w:val="00463DB3"/>
    <w:rsid w:val="004940CF"/>
    <w:rsid w:val="00531146"/>
    <w:rsid w:val="005E34AC"/>
    <w:rsid w:val="005E446F"/>
    <w:rsid w:val="0064429F"/>
    <w:rsid w:val="0064580B"/>
    <w:rsid w:val="00676D26"/>
    <w:rsid w:val="00691B0A"/>
    <w:rsid w:val="00705B01"/>
    <w:rsid w:val="00746D81"/>
    <w:rsid w:val="008519ED"/>
    <w:rsid w:val="008A2095"/>
    <w:rsid w:val="00910C90"/>
    <w:rsid w:val="009164FE"/>
    <w:rsid w:val="0098312B"/>
    <w:rsid w:val="009B1527"/>
    <w:rsid w:val="00A168D3"/>
    <w:rsid w:val="00AA7217"/>
    <w:rsid w:val="00AF4458"/>
    <w:rsid w:val="00AF57E8"/>
    <w:rsid w:val="00B0123B"/>
    <w:rsid w:val="00B46916"/>
    <w:rsid w:val="00BE60BD"/>
    <w:rsid w:val="00D67269"/>
    <w:rsid w:val="00DF260E"/>
    <w:rsid w:val="00E21958"/>
    <w:rsid w:val="00E5529A"/>
    <w:rsid w:val="00EF2A53"/>
    <w:rsid w:val="00F51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D8929"/>
  <w15:chartTrackingRefBased/>
  <w15:docId w15:val="{86AB15D2-889F-42EC-A462-9534E1490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64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164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4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164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5177E"/>
    <w:pPr>
      <w:ind w:left="720"/>
      <w:contextualSpacing/>
    </w:pPr>
  </w:style>
  <w:style w:type="table" w:styleId="TableGrid">
    <w:name w:val="Table Grid"/>
    <w:basedOn w:val="TableNormal"/>
    <w:uiPriority w:val="39"/>
    <w:rsid w:val="00E552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7E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7E29"/>
    <w:rPr>
      <w:rFonts w:ascii="Courier New" w:eastAsia="Times New Roman" w:hAnsi="Courier New" w:cs="Courier New"/>
      <w:sz w:val="20"/>
      <w:szCs w:val="20"/>
      <w:lang w:val="en-GB"/>
    </w:rPr>
  </w:style>
  <w:style w:type="paragraph" w:styleId="NoSpacing">
    <w:name w:val="No Spacing"/>
    <w:uiPriority w:val="1"/>
    <w:qFormat/>
    <w:rsid w:val="00DF260E"/>
    <w:pPr>
      <w:spacing w:after="0" w:line="240" w:lineRule="auto"/>
    </w:pPr>
  </w:style>
  <w:style w:type="character" w:customStyle="1" w:styleId="sc0">
    <w:name w:val="sc0"/>
    <w:basedOn w:val="DefaultParagraphFont"/>
    <w:rsid w:val="00AA721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AA721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AA7217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41">
    <w:name w:val="sc41"/>
    <w:basedOn w:val="DefaultParagraphFont"/>
    <w:rsid w:val="00AA7217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basedOn w:val="DefaultParagraphFont"/>
    <w:rsid w:val="00AA7217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AA7217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51">
    <w:name w:val="sc51"/>
    <w:basedOn w:val="DefaultParagraphFont"/>
    <w:rsid w:val="00AA7217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61">
    <w:name w:val="sc161"/>
    <w:basedOn w:val="DefaultParagraphFont"/>
    <w:rsid w:val="00AA7217"/>
    <w:rPr>
      <w:rFonts w:ascii="Courier New" w:hAnsi="Courier New" w:cs="Courier New" w:hint="default"/>
      <w:color w:val="8000FF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3114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8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55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6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4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2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9208B7-FC59-4521-BFB7-18817E64D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Ze Yong</dc:creator>
  <cp:keywords/>
  <dc:description/>
  <cp:lastModifiedBy>vernon kooh</cp:lastModifiedBy>
  <cp:revision>2</cp:revision>
  <cp:lastPrinted>2022-05-17T13:24:00Z</cp:lastPrinted>
  <dcterms:created xsi:type="dcterms:W3CDTF">2022-05-17T13:25:00Z</dcterms:created>
  <dcterms:modified xsi:type="dcterms:W3CDTF">2022-05-17T13:25:00Z</dcterms:modified>
</cp:coreProperties>
</file>